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C8D3A7" w14:textId="6900A697" w:rsidR="006950CE" w:rsidRPr="008D77A8" w:rsidRDefault="006950CE" w:rsidP="00FF66AF">
      <w:pPr>
        <w:pStyle w:val="Nadpis1"/>
        <w:keepLines w:val="0"/>
        <w:pageBreakBefore/>
        <w:pBdr>
          <w:bottom w:val="thinThickSmallGap" w:sz="12" w:space="1" w:color="244482"/>
        </w:pBdr>
        <w:spacing w:before="0" w:after="40"/>
        <w:jc w:val="center"/>
        <w:rPr>
          <w:rFonts w:asciiTheme="minorHAnsi" w:eastAsia="Times New Roman" w:hAnsiTheme="minorHAnsi" w:cstheme="minorHAnsi"/>
          <w:b/>
          <w:caps/>
          <w:color w:val="244482"/>
          <w:spacing w:val="20"/>
          <w:sz w:val="12"/>
          <w:szCs w:val="20"/>
        </w:rPr>
      </w:pPr>
      <w:bookmarkStart w:id="0" w:name="_GoBack"/>
      <w:bookmarkEnd w:id="0"/>
      <w:r w:rsidRPr="008D77A8">
        <w:rPr>
          <w:rFonts w:asciiTheme="minorHAnsi" w:eastAsia="Times New Roman" w:hAnsiTheme="minorHAnsi" w:cstheme="minorHAnsi"/>
          <w:b/>
          <w:caps/>
          <w:color w:val="244482"/>
          <w:spacing w:val="20"/>
          <w:sz w:val="20"/>
          <w:szCs w:val="20"/>
        </w:rPr>
        <w:t>Případové studie – terénní šetření</w:t>
      </w:r>
      <w:r w:rsidR="008D77A8" w:rsidRPr="008D77A8">
        <w:rPr>
          <w:rFonts w:asciiTheme="minorHAnsi" w:eastAsia="Times New Roman" w:hAnsiTheme="minorHAnsi" w:cstheme="minorHAnsi"/>
          <w:b/>
          <w:caps/>
          <w:color w:val="244482"/>
          <w:spacing w:val="20"/>
          <w:sz w:val="20"/>
          <w:szCs w:val="20"/>
        </w:rPr>
        <w:t xml:space="preserve"> v</w:t>
      </w:r>
      <w:r w:rsidR="008D77A8">
        <w:rPr>
          <w:rFonts w:asciiTheme="minorHAnsi" w:eastAsia="Times New Roman" w:hAnsiTheme="minorHAnsi" w:cstheme="minorHAnsi"/>
          <w:b/>
          <w:caps/>
          <w:color w:val="244482"/>
          <w:spacing w:val="20"/>
          <w:sz w:val="20"/>
          <w:szCs w:val="20"/>
        </w:rPr>
        <w:t> </w:t>
      </w:r>
      <w:r w:rsidR="008D77A8" w:rsidRPr="008D77A8">
        <w:rPr>
          <w:rFonts w:asciiTheme="minorHAnsi" w:eastAsia="Times New Roman" w:hAnsiTheme="minorHAnsi" w:cstheme="minorHAnsi"/>
          <w:b/>
          <w:caps/>
          <w:color w:val="244482"/>
          <w:spacing w:val="20"/>
          <w:sz w:val="20"/>
          <w:szCs w:val="20"/>
        </w:rPr>
        <w:t>obchodě</w:t>
      </w:r>
      <w:r w:rsidR="008D77A8">
        <w:rPr>
          <w:rFonts w:asciiTheme="minorHAnsi" w:eastAsia="Times New Roman" w:hAnsiTheme="minorHAnsi" w:cstheme="minorHAnsi"/>
          <w:b/>
          <w:caps/>
          <w:color w:val="244482"/>
          <w:spacing w:val="20"/>
          <w:sz w:val="20"/>
          <w:szCs w:val="20"/>
        </w:rPr>
        <w:t xml:space="preserve"> </w:t>
      </w:r>
      <w:r w:rsidR="008D77A8" w:rsidRPr="008D77A8">
        <w:rPr>
          <w:rFonts w:asciiTheme="minorHAnsi" w:eastAsia="Times New Roman" w:hAnsiTheme="minorHAnsi" w:cstheme="minorHAnsi"/>
          <w:b/>
          <w:caps/>
          <w:color w:val="244482"/>
          <w:spacing w:val="20"/>
          <w:sz w:val="12"/>
          <w:szCs w:val="20"/>
        </w:rPr>
        <w:t>(prodavačka, provozní…)</w:t>
      </w:r>
    </w:p>
    <w:p w14:paraId="4253B2D5" w14:textId="70955E9F" w:rsidR="00FB3C9A" w:rsidRPr="008D77A8" w:rsidRDefault="00FB3C9A" w:rsidP="00FF66AF">
      <w:pPr>
        <w:spacing w:after="40"/>
        <w:rPr>
          <w:rFonts w:asciiTheme="minorHAnsi" w:hAnsiTheme="minorHAnsi" w:cstheme="minorHAnsi"/>
          <w:b/>
          <w:sz w:val="20"/>
          <w:szCs w:val="20"/>
        </w:rPr>
      </w:pPr>
      <w:r w:rsidRPr="008D77A8">
        <w:rPr>
          <w:rFonts w:asciiTheme="minorHAnsi" w:hAnsiTheme="minorHAnsi" w:cstheme="minorHAnsi"/>
          <w:b/>
          <w:sz w:val="20"/>
          <w:szCs w:val="20"/>
        </w:rPr>
        <w:t xml:space="preserve">Jména studentů: </w:t>
      </w:r>
    </w:p>
    <w:p w14:paraId="3A65F71E" w14:textId="2A240154" w:rsidR="00FB3C9A" w:rsidRPr="008D77A8" w:rsidRDefault="00FB3C9A" w:rsidP="00FF66AF">
      <w:pPr>
        <w:spacing w:after="40"/>
        <w:rPr>
          <w:rFonts w:asciiTheme="minorHAnsi" w:hAnsiTheme="minorHAnsi" w:cstheme="minorHAnsi"/>
          <w:b/>
          <w:sz w:val="20"/>
          <w:szCs w:val="20"/>
        </w:rPr>
      </w:pPr>
      <w:r w:rsidRPr="008D77A8">
        <w:rPr>
          <w:rFonts w:asciiTheme="minorHAnsi" w:hAnsiTheme="minorHAnsi" w:cstheme="minorHAnsi"/>
          <w:b/>
          <w:sz w:val="20"/>
          <w:szCs w:val="20"/>
        </w:rPr>
        <w:t>Název obce:</w:t>
      </w:r>
    </w:p>
    <w:p w14:paraId="1075F671" w14:textId="67065D2E" w:rsidR="008D77A8" w:rsidRPr="00FA4D85" w:rsidRDefault="00C81C18" w:rsidP="00FA4D85">
      <w:pPr>
        <w:rPr>
          <w:rFonts w:asciiTheme="minorHAnsi" w:hAnsiTheme="minorHAnsi" w:cstheme="minorHAnsi"/>
          <w:i/>
          <w:strike/>
          <w:sz w:val="20"/>
        </w:rPr>
      </w:pPr>
      <w:r w:rsidRPr="003D5C00">
        <w:rPr>
          <w:rFonts w:asciiTheme="minorHAnsi" w:hAnsiTheme="minorHAnsi" w:cstheme="minorHAnsi"/>
          <w:i/>
          <w:sz w:val="20"/>
        </w:rPr>
        <w:t>B</w:t>
      </w:r>
      <w:r w:rsidR="003D5C00" w:rsidRPr="003D5C00">
        <w:rPr>
          <w:rFonts w:asciiTheme="minorHAnsi" w:hAnsiTheme="minorHAnsi" w:cstheme="minorHAnsi"/>
          <w:i/>
          <w:sz w:val="20"/>
        </w:rPr>
        <w:t>uďte</w:t>
      </w:r>
      <w:r w:rsidRPr="003D5C00">
        <w:rPr>
          <w:rFonts w:asciiTheme="minorHAnsi" w:hAnsiTheme="minorHAnsi" w:cstheme="minorHAnsi"/>
          <w:i/>
          <w:sz w:val="20"/>
        </w:rPr>
        <w:t xml:space="preserve"> v obci v době, kdy je obchod otevřený. </w:t>
      </w:r>
      <w:r w:rsidR="003D5C00" w:rsidRPr="003D5C00">
        <w:rPr>
          <w:rFonts w:asciiTheme="minorHAnsi" w:hAnsiTheme="minorHAnsi" w:cstheme="minorHAnsi"/>
          <w:i/>
          <w:sz w:val="20"/>
        </w:rPr>
        <w:t>Ověřte</w:t>
      </w:r>
      <w:r w:rsidRPr="003D5C00">
        <w:rPr>
          <w:rFonts w:asciiTheme="minorHAnsi" w:hAnsiTheme="minorHAnsi" w:cstheme="minorHAnsi"/>
          <w:i/>
          <w:sz w:val="20"/>
        </w:rPr>
        <w:t xml:space="preserve"> výskyt a otevírací dobu obchodu. </w:t>
      </w:r>
      <w:r w:rsidR="003D5C00" w:rsidRPr="003D5C00">
        <w:rPr>
          <w:rFonts w:asciiTheme="minorHAnsi" w:hAnsiTheme="minorHAnsi" w:cstheme="minorHAnsi"/>
          <w:i/>
          <w:sz w:val="20"/>
        </w:rPr>
        <w:t xml:space="preserve">Navštivte </w:t>
      </w:r>
      <w:r w:rsidRPr="003D5C00">
        <w:rPr>
          <w:rFonts w:asciiTheme="minorHAnsi" w:hAnsiTheme="minorHAnsi" w:cstheme="minorHAnsi"/>
          <w:i/>
          <w:sz w:val="20"/>
        </w:rPr>
        <w:t>obchod</w:t>
      </w:r>
      <w:r w:rsidR="003D5C00" w:rsidRPr="003D5C00">
        <w:rPr>
          <w:rFonts w:asciiTheme="minorHAnsi" w:hAnsiTheme="minorHAnsi" w:cstheme="minorHAnsi"/>
          <w:i/>
          <w:sz w:val="20"/>
        </w:rPr>
        <w:t xml:space="preserve"> a proveďte</w:t>
      </w:r>
      <w:r w:rsidRPr="003D5C00">
        <w:rPr>
          <w:rFonts w:asciiTheme="minorHAnsi" w:hAnsiTheme="minorHAnsi" w:cstheme="minorHAnsi"/>
          <w:i/>
          <w:sz w:val="20"/>
        </w:rPr>
        <w:t xml:space="preserve"> vlastní pozorování. </w:t>
      </w:r>
      <w:r w:rsidR="008D77A8" w:rsidRPr="003D5C00">
        <w:rPr>
          <w:rFonts w:asciiTheme="minorHAnsi" w:hAnsiTheme="minorHAnsi" w:cstheme="minorHAnsi"/>
          <w:i/>
          <w:sz w:val="20"/>
          <w:szCs w:val="20"/>
        </w:rPr>
        <w:t>Pokud si nebudete u některé otázky zcela jisti, nebude možné jednoznačně odpovědět, doplňte k odpovědi slovní komentář.</w:t>
      </w:r>
    </w:p>
    <w:p w14:paraId="5976E092" w14:textId="77777777" w:rsidR="00FB3C9A" w:rsidRPr="00FF66AF" w:rsidRDefault="00FB3C9A" w:rsidP="00FF66AF">
      <w:pPr>
        <w:spacing w:after="40"/>
        <w:rPr>
          <w:rFonts w:asciiTheme="minorHAnsi" w:hAnsiTheme="minorHAnsi" w:cstheme="minorHAnsi"/>
          <w:b/>
          <w:sz w:val="10"/>
          <w:szCs w:val="10"/>
        </w:rPr>
      </w:pPr>
    </w:p>
    <w:p w14:paraId="40AEEB6F" w14:textId="67070C39" w:rsidR="003977DE" w:rsidRPr="008D77A8" w:rsidRDefault="00C10D75" w:rsidP="00FF66AF">
      <w:pPr>
        <w:spacing w:after="40"/>
        <w:rPr>
          <w:rFonts w:asciiTheme="minorHAnsi" w:hAnsiTheme="minorHAnsi" w:cstheme="minorHAnsi"/>
          <w:b/>
          <w:sz w:val="20"/>
          <w:szCs w:val="20"/>
        </w:rPr>
      </w:pPr>
      <w:r w:rsidRPr="008D77A8">
        <w:rPr>
          <w:rFonts w:asciiTheme="minorHAnsi" w:hAnsiTheme="minorHAnsi" w:cstheme="minorHAnsi"/>
          <w:b/>
          <w:sz w:val="20"/>
          <w:szCs w:val="20"/>
        </w:rPr>
        <w:t>Pozorování před obchodem: j</w:t>
      </w:r>
      <w:r w:rsidR="003D5C00">
        <w:rPr>
          <w:rFonts w:asciiTheme="minorHAnsi" w:hAnsiTheme="minorHAnsi" w:cstheme="minorHAnsi"/>
          <w:b/>
          <w:sz w:val="20"/>
          <w:szCs w:val="20"/>
        </w:rPr>
        <w:t>eště než do obchodu vstoupíte, tak zjistěte</w:t>
      </w:r>
      <w:r w:rsidR="003977DE" w:rsidRPr="008D77A8">
        <w:rPr>
          <w:rFonts w:asciiTheme="minorHAnsi" w:hAnsiTheme="minorHAnsi" w:cstheme="minorHAnsi"/>
          <w:b/>
          <w:sz w:val="20"/>
          <w:szCs w:val="20"/>
        </w:rPr>
        <w:t>:</w:t>
      </w:r>
    </w:p>
    <w:p w14:paraId="2DF8B54C" w14:textId="171923AA" w:rsidR="00ED1E35" w:rsidRPr="008D77A8" w:rsidRDefault="00400652" w:rsidP="00FF66AF">
      <w:pPr>
        <w:spacing w:after="40"/>
        <w:rPr>
          <w:rFonts w:asciiTheme="minorHAnsi" w:hAnsiTheme="minorHAnsi" w:cstheme="minorHAnsi"/>
          <w:bCs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 xml:space="preserve">1. </w:t>
      </w:r>
      <w:r w:rsidR="00D26D7B" w:rsidRPr="008D77A8">
        <w:rPr>
          <w:rFonts w:asciiTheme="minorHAnsi" w:hAnsiTheme="minorHAnsi" w:cstheme="minorHAnsi"/>
          <w:bCs/>
          <w:sz w:val="20"/>
          <w:szCs w:val="20"/>
        </w:rPr>
        <w:t>Jaké je umístění obchodu</w:t>
      </w:r>
      <w:r w:rsidR="00ED1E35" w:rsidRPr="008D77A8">
        <w:rPr>
          <w:rFonts w:asciiTheme="minorHAnsi" w:hAnsiTheme="minorHAnsi" w:cstheme="minorHAnsi"/>
          <w:bCs/>
          <w:sz w:val="20"/>
          <w:szCs w:val="20"/>
        </w:rPr>
        <w:t xml:space="preserve">? </w:t>
      </w:r>
      <w:r w:rsidR="00ED1E35" w:rsidRPr="008D77A8">
        <w:rPr>
          <w:rFonts w:asciiTheme="minorHAnsi" w:hAnsiTheme="minorHAnsi" w:cstheme="minorHAnsi"/>
          <w:bCs/>
          <w:i/>
          <w:sz w:val="20"/>
          <w:szCs w:val="20"/>
        </w:rPr>
        <w:t>(můžete uvést více možností)</w:t>
      </w:r>
    </w:p>
    <w:p w14:paraId="6FDB4141" w14:textId="22215881" w:rsidR="00ED1E35" w:rsidRPr="008D77A8" w:rsidRDefault="00ED1E35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Na návsi</w:t>
      </w:r>
    </w:p>
    <w:p w14:paraId="595B96EE" w14:textId="051C36B0" w:rsidR="00F2516A" w:rsidRDefault="00ED1E35" w:rsidP="00F2516A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U hlavní silnice</w:t>
      </w:r>
    </w:p>
    <w:p w14:paraId="266AB456" w14:textId="7DB61345" w:rsidR="00F2516A" w:rsidRPr="00F2516A" w:rsidRDefault="004B0EED" w:rsidP="00F2516A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>
        <w:rPr>
          <w:rFonts w:eastAsia="Times New Roman" w:cstheme="minorHAnsi"/>
          <w:color w:val="000000" w:themeColor="text1"/>
          <w:sz w:val="20"/>
          <w:szCs w:val="20"/>
        </w:rPr>
        <w:t xml:space="preserve">c) Blízko </w:t>
      </w:r>
      <w:r w:rsidR="00F2516A">
        <w:rPr>
          <w:rFonts w:eastAsia="Times New Roman" w:cstheme="minorHAnsi"/>
          <w:color w:val="000000" w:themeColor="text1"/>
          <w:sz w:val="20"/>
          <w:szCs w:val="20"/>
        </w:rPr>
        <w:t>od zastávky veřejné dopravy</w:t>
      </w:r>
    </w:p>
    <w:p w14:paraId="30A451FE" w14:textId="7C646BD8" w:rsidR="00ED1E35" w:rsidRPr="008D77A8" w:rsidRDefault="004B0EED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>
        <w:rPr>
          <w:rFonts w:eastAsia="Times New Roman" w:cstheme="minorHAnsi"/>
          <w:color w:val="000000" w:themeColor="text1"/>
          <w:sz w:val="20"/>
          <w:szCs w:val="20"/>
        </w:rPr>
        <w:t>d</w:t>
      </w:r>
      <w:r w:rsidR="00ED1E35" w:rsidRPr="008D77A8">
        <w:rPr>
          <w:rFonts w:eastAsia="Times New Roman" w:cstheme="minorHAnsi"/>
          <w:color w:val="000000" w:themeColor="text1"/>
          <w:sz w:val="20"/>
          <w:szCs w:val="20"/>
        </w:rPr>
        <w:t>) Mimo centrum obce a mimo hlavní silnici</w:t>
      </w:r>
    </w:p>
    <w:p w14:paraId="03C1DB98" w14:textId="1EE037EA" w:rsidR="00ED1E35" w:rsidRPr="008D77A8" w:rsidRDefault="004B0EED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>
        <w:rPr>
          <w:rFonts w:eastAsia="Times New Roman" w:cstheme="minorHAnsi"/>
          <w:color w:val="000000" w:themeColor="text1"/>
          <w:sz w:val="20"/>
          <w:szCs w:val="20"/>
        </w:rPr>
        <w:t>e</w:t>
      </w:r>
      <w:r w:rsidR="00ED1E35" w:rsidRPr="008D77A8">
        <w:rPr>
          <w:rFonts w:eastAsia="Times New Roman" w:cstheme="minorHAnsi"/>
          <w:color w:val="000000" w:themeColor="text1"/>
          <w:sz w:val="20"/>
          <w:szCs w:val="20"/>
        </w:rPr>
        <w:t>) Jiné, uveďte:</w:t>
      </w:r>
    </w:p>
    <w:p w14:paraId="51AC14DC" w14:textId="77777777" w:rsidR="00FF66AF" w:rsidRPr="00FF66AF" w:rsidRDefault="00FF66AF" w:rsidP="00FF66AF">
      <w:pPr>
        <w:spacing w:after="40"/>
        <w:rPr>
          <w:rFonts w:asciiTheme="minorHAnsi" w:hAnsiTheme="minorHAnsi" w:cstheme="minorHAnsi"/>
          <w:b/>
          <w:sz w:val="10"/>
          <w:szCs w:val="10"/>
        </w:rPr>
      </w:pPr>
    </w:p>
    <w:p w14:paraId="5A201E70" w14:textId="5BE412AA" w:rsidR="009057B4" w:rsidRPr="008D77A8" w:rsidRDefault="009057B4" w:rsidP="00FF66AF">
      <w:pPr>
        <w:spacing w:after="40"/>
        <w:rPr>
          <w:rFonts w:asciiTheme="minorHAnsi" w:hAnsiTheme="minorHAnsi" w:cstheme="minorHAnsi"/>
          <w:bCs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>2. Zapište adresu obcho</w:t>
      </w:r>
      <w:r w:rsidRPr="00FF66AF">
        <w:rPr>
          <w:rFonts w:asciiTheme="minorHAnsi" w:hAnsiTheme="minorHAnsi" w:cstheme="minorHAnsi"/>
          <w:bCs/>
          <w:sz w:val="20"/>
          <w:szCs w:val="20"/>
        </w:rPr>
        <w:t>du</w:t>
      </w:r>
      <w:r w:rsidR="00FF66AF" w:rsidRPr="00FF66AF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FF66AF" w:rsidRPr="00FF66AF">
        <w:rPr>
          <w:rFonts w:asciiTheme="minorHAnsi" w:hAnsiTheme="minorHAnsi" w:cstheme="minorHAnsi"/>
          <w:bCs/>
          <w:i/>
          <w:sz w:val="20"/>
          <w:szCs w:val="20"/>
        </w:rPr>
        <w:t>(v elektronick</w:t>
      </w:r>
      <w:r w:rsidR="003D5C00">
        <w:rPr>
          <w:rFonts w:asciiTheme="minorHAnsi" w:hAnsiTheme="minorHAnsi" w:cstheme="minorHAnsi"/>
          <w:bCs/>
          <w:i/>
          <w:sz w:val="20"/>
          <w:szCs w:val="20"/>
        </w:rPr>
        <w:t>é verzi dotazníku navíc zaznačte</w:t>
      </w:r>
      <w:r w:rsidR="00FF66AF" w:rsidRPr="00FF66AF">
        <w:rPr>
          <w:rFonts w:asciiTheme="minorHAnsi" w:hAnsiTheme="minorHAnsi" w:cstheme="minorHAnsi"/>
          <w:bCs/>
          <w:i/>
          <w:sz w:val="20"/>
          <w:szCs w:val="20"/>
        </w:rPr>
        <w:t xml:space="preserve"> polohu do mapy)</w:t>
      </w:r>
      <w:r w:rsidR="00FB3C9A" w:rsidRPr="00FF66AF">
        <w:rPr>
          <w:rFonts w:asciiTheme="minorHAnsi" w:hAnsiTheme="minorHAnsi" w:cstheme="minorHAnsi"/>
          <w:bCs/>
          <w:i/>
          <w:sz w:val="20"/>
          <w:szCs w:val="20"/>
        </w:rPr>
        <w:t>:</w:t>
      </w:r>
    </w:p>
    <w:p w14:paraId="4D5169EF" w14:textId="61A96DB3" w:rsidR="009057B4" w:rsidRPr="00FF66AF" w:rsidRDefault="009057B4" w:rsidP="00FF66AF">
      <w:pPr>
        <w:spacing w:after="40"/>
        <w:rPr>
          <w:rFonts w:cstheme="minorHAnsi"/>
          <w:color w:val="000000" w:themeColor="text1"/>
          <w:sz w:val="20"/>
          <w:szCs w:val="20"/>
        </w:rPr>
      </w:pPr>
    </w:p>
    <w:p w14:paraId="6E063731" w14:textId="05DFC123" w:rsidR="00ED1E35" w:rsidRPr="008D77A8" w:rsidRDefault="007B30B2" w:rsidP="00FF66AF">
      <w:pPr>
        <w:spacing w:after="40"/>
        <w:rPr>
          <w:rFonts w:asciiTheme="minorHAnsi" w:hAnsiTheme="minorHAnsi" w:cstheme="minorHAnsi"/>
          <w:bCs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>3</w:t>
      </w:r>
      <w:r w:rsidR="00ED1E35" w:rsidRPr="008D77A8">
        <w:rPr>
          <w:rFonts w:asciiTheme="minorHAnsi" w:hAnsiTheme="minorHAnsi" w:cstheme="minorHAnsi"/>
          <w:bCs/>
          <w:sz w:val="20"/>
          <w:szCs w:val="20"/>
        </w:rPr>
        <w:t xml:space="preserve">. Existují </w:t>
      </w:r>
      <w:r w:rsidR="009635C6" w:rsidRPr="008D77A8">
        <w:rPr>
          <w:rFonts w:asciiTheme="minorHAnsi" w:hAnsiTheme="minorHAnsi" w:cstheme="minorHAnsi"/>
          <w:bCs/>
          <w:sz w:val="20"/>
          <w:szCs w:val="20"/>
        </w:rPr>
        <w:t>možnosti parkování blízko</w:t>
      </w:r>
      <w:r w:rsidRPr="008D77A8">
        <w:rPr>
          <w:rFonts w:asciiTheme="minorHAnsi" w:hAnsiTheme="minorHAnsi" w:cstheme="minorHAnsi"/>
          <w:bCs/>
          <w:sz w:val="20"/>
          <w:szCs w:val="20"/>
        </w:rPr>
        <w:t xml:space="preserve"> (do cca 50 m)</w:t>
      </w:r>
      <w:r w:rsidR="009635C6" w:rsidRPr="008D77A8">
        <w:rPr>
          <w:rFonts w:asciiTheme="minorHAnsi" w:hAnsiTheme="minorHAnsi" w:cstheme="minorHAnsi"/>
          <w:bCs/>
          <w:sz w:val="20"/>
          <w:szCs w:val="20"/>
        </w:rPr>
        <w:t xml:space="preserve"> obchodu? </w:t>
      </w:r>
    </w:p>
    <w:p w14:paraId="4C12D57B" w14:textId="7C2F4A47" w:rsidR="00ED1E35" w:rsidRPr="008D77A8" w:rsidRDefault="00ED1E35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Ano</w:t>
      </w:r>
    </w:p>
    <w:p w14:paraId="2E031B9B" w14:textId="6C5A6C02" w:rsidR="00ED1E35" w:rsidRPr="008D77A8" w:rsidRDefault="00ED1E35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</w:t>
      </w:r>
      <w:r w:rsidR="009635C6" w:rsidRPr="008D77A8">
        <w:rPr>
          <w:rFonts w:eastAsia="Times New Roman" w:cstheme="minorHAnsi"/>
          <w:color w:val="000000" w:themeColor="text1"/>
          <w:sz w:val="20"/>
          <w:szCs w:val="20"/>
        </w:rPr>
        <w:t>e</w:t>
      </w:r>
    </w:p>
    <w:p w14:paraId="51A90A85" w14:textId="77777777" w:rsidR="00FF66AF" w:rsidRPr="00FF66AF" w:rsidRDefault="00FF66AF" w:rsidP="00FF66AF">
      <w:pPr>
        <w:spacing w:after="40"/>
        <w:rPr>
          <w:rFonts w:asciiTheme="minorHAnsi" w:hAnsiTheme="minorHAnsi" w:cstheme="minorHAnsi"/>
          <w:b/>
          <w:sz w:val="10"/>
          <w:szCs w:val="10"/>
        </w:rPr>
      </w:pPr>
    </w:p>
    <w:p w14:paraId="76B79EDB" w14:textId="77777777" w:rsidR="00ED1E35" w:rsidRPr="008D77A8" w:rsidRDefault="00ED1E35" w:rsidP="00FF66AF">
      <w:pPr>
        <w:spacing w:after="40"/>
        <w:rPr>
          <w:rFonts w:asciiTheme="minorHAnsi" w:hAnsiTheme="minorHAnsi" w:cstheme="minorHAnsi"/>
          <w:bCs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 xml:space="preserve">3. </w:t>
      </w:r>
      <w:r w:rsidR="009635C6" w:rsidRPr="008D77A8">
        <w:rPr>
          <w:rFonts w:asciiTheme="minorHAnsi" w:hAnsiTheme="minorHAnsi" w:cstheme="minorHAnsi"/>
          <w:bCs/>
          <w:sz w:val="20"/>
          <w:szCs w:val="20"/>
        </w:rPr>
        <w:t>Je u obchodu stojan na</w:t>
      </w:r>
      <w:r w:rsidR="00D26D7B" w:rsidRPr="008D77A8">
        <w:rPr>
          <w:rFonts w:asciiTheme="minorHAnsi" w:hAnsiTheme="minorHAnsi" w:cstheme="minorHAnsi"/>
          <w:bCs/>
          <w:sz w:val="20"/>
          <w:szCs w:val="20"/>
        </w:rPr>
        <w:t xml:space="preserve"> kola?</w:t>
      </w:r>
      <w:r w:rsidR="009635C6" w:rsidRPr="008D77A8"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232A3B8C" w14:textId="7BB65ED7" w:rsidR="00ED1E35" w:rsidRPr="008D77A8" w:rsidRDefault="00ED1E35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Ano</w:t>
      </w:r>
    </w:p>
    <w:p w14:paraId="2AA554F4" w14:textId="5BB6B7EE" w:rsidR="00D26D7B" w:rsidRPr="008D77A8" w:rsidRDefault="00ED1E35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</w:t>
      </w:r>
      <w:r w:rsidR="009635C6" w:rsidRPr="008D77A8">
        <w:rPr>
          <w:rFonts w:eastAsia="Times New Roman" w:cstheme="minorHAnsi"/>
          <w:color w:val="000000" w:themeColor="text1"/>
          <w:sz w:val="20"/>
          <w:szCs w:val="20"/>
        </w:rPr>
        <w:t>e</w:t>
      </w:r>
    </w:p>
    <w:p w14:paraId="5D057EE9" w14:textId="77777777" w:rsidR="00FF66AF" w:rsidRPr="00FF66AF" w:rsidRDefault="00FF66AF" w:rsidP="00FF66AF">
      <w:pPr>
        <w:spacing w:after="40"/>
        <w:rPr>
          <w:rFonts w:asciiTheme="minorHAnsi" w:hAnsiTheme="minorHAnsi" w:cstheme="minorHAnsi"/>
          <w:b/>
          <w:sz w:val="10"/>
          <w:szCs w:val="10"/>
        </w:rPr>
      </w:pPr>
    </w:p>
    <w:p w14:paraId="67701D72" w14:textId="68262AC5" w:rsidR="00FA4D85" w:rsidRPr="008D77A8" w:rsidRDefault="00FA4D85" w:rsidP="00FA4D85">
      <w:pPr>
        <w:tabs>
          <w:tab w:val="left" w:pos="3572"/>
        </w:tabs>
        <w:spacing w:after="40"/>
        <w:rPr>
          <w:rFonts w:asciiTheme="minorHAnsi" w:hAnsiTheme="minorHAnsi" w:cstheme="minorHAnsi"/>
          <w:bCs/>
          <w:i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4</w:t>
      </w:r>
      <w:r w:rsidRPr="008D77A8">
        <w:rPr>
          <w:rFonts w:asciiTheme="minorHAnsi" w:hAnsiTheme="minorHAnsi" w:cstheme="minorHAnsi"/>
          <w:bCs/>
          <w:sz w:val="20"/>
          <w:szCs w:val="20"/>
        </w:rPr>
        <w:t xml:space="preserve">. Jaká je otevírací doba obchodu? </w:t>
      </w:r>
      <w:r w:rsidRPr="008D77A8">
        <w:rPr>
          <w:rFonts w:asciiTheme="minorHAnsi" w:hAnsiTheme="minorHAnsi" w:cstheme="minorHAnsi"/>
          <w:bCs/>
          <w:i/>
          <w:sz w:val="20"/>
          <w:szCs w:val="20"/>
        </w:rPr>
        <w:t>Uveďte přesnou otevírací dobu.</w:t>
      </w:r>
    </w:p>
    <w:p w14:paraId="75D88DBC" w14:textId="77777777" w:rsidR="00FA4D85" w:rsidRDefault="00FA4D85" w:rsidP="00FF66AF">
      <w:pPr>
        <w:keepNext/>
        <w:spacing w:after="40"/>
        <w:rPr>
          <w:rFonts w:asciiTheme="minorHAnsi" w:hAnsiTheme="minorHAnsi" w:cstheme="minorHAnsi"/>
          <w:bCs/>
          <w:sz w:val="20"/>
          <w:szCs w:val="20"/>
        </w:rPr>
      </w:pPr>
    </w:p>
    <w:p w14:paraId="71777935" w14:textId="4ACC71E9" w:rsidR="00657A12" w:rsidRPr="008D77A8" w:rsidRDefault="00FA4D85" w:rsidP="00FF66AF">
      <w:pPr>
        <w:keepNext/>
        <w:spacing w:after="40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5</w:t>
      </w:r>
      <w:r w:rsidR="00400652" w:rsidRPr="008D77A8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="00657A12" w:rsidRPr="008D77A8">
        <w:rPr>
          <w:rFonts w:asciiTheme="minorHAnsi" w:hAnsiTheme="minorHAnsi" w:cstheme="minorHAnsi"/>
          <w:bCs/>
          <w:sz w:val="20"/>
          <w:szCs w:val="20"/>
        </w:rPr>
        <w:t xml:space="preserve">Je obchod v nějaké </w:t>
      </w:r>
      <w:r w:rsidR="00ED1E35" w:rsidRPr="008D77A8">
        <w:rPr>
          <w:rFonts w:asciiTheme="minorHAnsi" w:hAnsiTheme="minorHAnsi" w:cstheme="minorHAnsi"/>
          <w:bCs/>
          <w:sz w:val="20"/>
          <w:szCs w:val="20"/>
        </w:rPr>
        <w:t xml:space="preserve">maloobchodní </w:t>
      </w:r>
      <w:r w:rsidR="00657A12" w:rsidRPr="008D77A8">
        <w:rPr>
          <w:rFonts w:asciiTheme="minorHAnsi" w:hAnsiTheme="minorHAnsi" w:cstheme="minorHAnsi"/>
          <w:bCs/>
          <w:sz w:val="20"/>
          <w:szCs w:val="20"/>
        </w:rPr>
        <w:t>síti</w:t>
      </w:r>
      <w:r w:rsidR="00454C46" w:rsidRPr="008D77A8">
        <w:rPr>
          <w:rFonts w:asciiTheme="minorHAnsi" w:hAnsiTheme="minorHAnsi" w:cstheme="minorHAnsi"/>
          <w:bCs/>
          <w:sz w:val="20"/>
          <w:szCs w:val="20"/>
        </w:rPr>
        <w:t xml:space="preserve"> (COOP, Můj obchod</w:t>
      </w:r>
      <w:r w:rsidR="00ED1E35" w:rsidRPr="008D77A8">
        <w:rPr>
          <w:rFonts w:asciiTheme="minorHAnsi" w:hAnsiTheme="minorHAnsi" w:cstheme="minorHAnsi"/>
          <w:bCs/>
          <w:sz w:val="20"/>
          <w:szCs w:val="20"/>
        </w:rPr>
        <w:t xml:space="preserve">, </w:t>
      </w:r>
      <w:proofErr w:type="spellStart"/>
      <w:r w:rsidR="00ED1E35" w:rsidRPr="008D77A8">
        <w:rPr>
          <w:rFonts w:asciiTheme="minorHAnsi" w:hAnsiTheme="minorHAnsi" w:cstheme="minorHAnsi"/>
          <w:bCs/>
          <w:sz w:val="20"/>
          <w:szCs w:val="20"/>
        </w:rPr>
        <w:t>Bala</w:t>
      </w:r>
      <w:proofErr w:type="spellEnd"/>
      <w:r w:rsidR="00ED1E35" w:rsidRPr="008D77A8">
        <w:rPr>
          <w:rFonts w:asciiTheme="minorHAnsi" w:hAnsiTheme="minorHAnsi" w:cstheme="minorHAnsi"/>
          <w:bCs/>
          <w:sz w:val="20"/>
          <w:szCs w:val="20"/>
        </w:rPr>
        <w:t xml:space="preserve">, </w:t>
      </w:r>
      <w:proofErr w:type="spellStart"/>
      <w:proofErr w:type="gramStart"/>
      <w:r w:rsidR="00ED1E35" w:rsidRPr="008D77A8">
        <w:rPr>
          <w:rFonts w:asciiTheme="minorHAnsi" w:hAnsiTheme="minorHAnsi" w:cstheme="minorHAnsi"/>
          <w:bCs/>
          <w:sz w:val="20"/>
          <w:szCs w:val="20"/>
        </w:rPr>
        <w:t>Brněnka</w:t>
      </w:r>
      <w:proofErr w:type="spellEnd"/>
      <w:r w:rsidR="00FB3C9A" w:rsidRPr="008D77A8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ED1E35" w:rsidRPr="008D77A8">
        <w:rPr>
          <w:rFonts w:asciiTheme="minorHAnsi" w:hAnsiTheme="minorHAnsi" w:cstheme="minorHAnsi"/>
          <w:bCs/>
          <w:sz w:val="20"/>
          <w:szCs w:val="20"/>
        </w:rPr>
        <w:t>.</w:t>
      </w:r>
      <w:r w:rsidR="00FB3C9A" w:rsidRPr="008D77A8">
        <w:rPr>
          <w:rFonts w:asciiTheme="minorHAnsi" w:hAnsiTheme="minorHAnsi" w:cstheme="minorHAnsi"/>
          <w:bCs/>
          <w:sz w:val="20"/>
          <w:szCs w:val="20"/>
        </w:rPr>
        <w:t>.</w:t>
      </w:r>
      <w:r w:rsidR="00ED1E35" w:rsidRPr="008D77A8">
        <w:rPr>
          <w:rFonts w:asciiTheme="minorHAnsi" w:hAnsiTheme="minorHAnsi" w:cstheme="minorHAnsi"/>
          <w:bCs/>
          <w:sz w:val="20"/>
          <w:szCs w:val="20"/>
        </w:rPr>
        <w:t>.)</w:t>
      </w:r>
      <w:r w:rsidR="00657A12" w:rsidRPr="008D77A8">
        <w:rPr>
          <w:rFonts w:asciiTheme="minorHAnsi" w:hAnsiTheme="minorHAnsi" w:cstheme="minorHAnsi"/>
          <w:bCs/>
          <w:sz w:val="20"/>
          <w:szCs w:val="20"/>
        </w:rPr>
        <w:t>?</w:t>
      </w:r>
      <w:r w:rsidR="009635C6" w:rsidRPr="008D77A8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454C46" w:rsidRPr="008D77A8">
        <w:rPr>
          <w:rFonts w:asciiTheme="minorHAnsi" w:hAnsiTheme="minorHAnsi" w:cstheme="minorHAnsi"/>
          <w:bCs/>
          <w:i/>
          <w:sz w:val="20"/>
          <w:szCs w:val="20"/>
        </w:rPr>
        <w:t>(</w:t>
      </w:r>
      <w:r w:rsidR="0073581C" w:rsidRPr="008D77A8">
        <w:rPr>
          <w:rFonts w:asciiTheme="minorHAnsi" w:hAnsiTheme="minorHAnsi" w:cstheme="minorHAnsi"/>
          <w:bCs/>
          <w:i/>
          <w:sz w:val="20"/>
          <w:szCs w:val="20"/>
        </w:rPr>
        <w:t>u</w:t>
      </w:r>
      <w:r w:rsidR="00454C46" w:rsidRPr="008D77A8">
        <w:rPr>
          <w:rFonts w:asciiTheme="minorHAnsi" w:hAnsiTheme="minorHAnsi" w:cstheme="minorHAnsi"/>
          <w:bCs/>
          <w:i/>
          <w:sz w:val="20"/>
          <w:szCs w:val="20"/>
        </w:rPr>
        <w:t>rčete</w:t>
      </w:r>
      <w:proofErr w:type="gramEnd"/>
      <w:r w:rsidR="00454C46" w:rsidRPr="008D77A8">
        <w:rPr>
          <w:rFonts w:asciiTheme="minorHAnsi" w:hAnsiTheme="minorHAnsi" w:cstheme="minorHAnsi"/>
          <w:bCs/>
          <w:i/>
          <w:sz w:val="20"/>
          <w:szCs w:val="20"/>
        </w:rPr>
        <w:t xml:space="preserve"> podle samole</w:t>
      </w:r>
      <w:r w:rsidR="007266EF" w:rsidRPr="008D77A8">
        <w:rPr>
          <w:rFonts w:asciiTheme="minorHAnsi" w:hAnsiTheme="minorHAnsi" w:cstheme="minorHAnsi"/>
          <w:bCs/>
          <w:i/>
          <w:sz w:val="20"/>
          <w:szCs w:val="20"/>
        </w:rPr>
        <w:t>pky na dveřích, polepu obchodu, v případě potřeby posléze ověř</w:t>
      </w:r>
      <w:r w:rsidR="00926A5B" w:rsidRPr="008D77A8">
        <w:rPr>
          <w:rFonts w:asciiTheme="minorHAnsi" w:hAnsiTheme="minorHAnsi" w:cstheme="minorHAnsi"/>
          <w:bCs/>
          <w:i/>
          <w:sz w:val="20"/>
          <w:szCs w:val="20"/>
        </w:rPr>
        <w:t>te</w:t>
      </w:r>
      <w:r w:rsidR="007266EF" w:rsidRPr="008D77A8">
        <w:rPr>
          <w:rFonts w:asciiTheme="minorHAnsi" w:hAnsiTheme="minorHAnsi" w:cstheme="minorHAnsi"/>
          <w:bCs/>
          <w:i/>
          <w:sz w:val="20"/>
          <w:szCs w:val="20"/>
        </w:rPr>
        <w:t xml:space="preserve"> vevnitř u paní prodavačky</w:t>
      </w:r>
      <w:r w:rsidR="00454C46" w:rsidRPr="008D77A8">
        <w:rPr>
          <w:rFonts w:asciiTheme="minorHAnsi" w:hAnsiTheme="minorHAnsi" w:cstheme="minorHAnsi"/>
          <w:bCs/>
          <w:i/>
          <w:sz w:val="20"/>
          <w:szCs w:val="20"/>
        </w:rPr>
        <w:t>)</w:t>
      </w:r>
    </w:p>
    <w:p w14:paraId="7404C3F8" w14:textId="188DE6AF" w:rsidR="00454C46" w:rsidRPr="008D77A8" w:rsidRDefault="00454C46" w:rsidP="00FF66AF">
      <w:pPr>
        <w:pStyle w:val="Odstavecseseznamem"/>
        <w:keepNext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Ano, uveďte název sítě:</w:t>
      </w:r>
    </w:p>
    <w:p w14:paraId="16D791C2" w14:textId="6D4288F9" w:rsidR="00454C46" w:rsidRPr="008D77A8" w:rsidRDefault="00454C46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e</w:t>
      </w:r>
    </w:p>
    <w:p w14:paraId="2C8DB01E" w14:textId="00ACB75C" w:rsidR="00454C46" w:rsidRPr="008D77A8" w:rsidRDefault="00454C46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</w:p>
    <w:p w14:paraId="74B1C59B" w14:textId="7D02F054" w:rsidR="00454C46" w:rsidRPr="008D77A8" w:rsidRDefault="00FA4D85" w:rsidP="00FF66AF">
      <w:pPr>
        <w:tabs>
          <w:tab w:val="right" w:pos="9072"/>
        </w:tabs>
        <w:spacing w:after="40"/>
        <w:rPr>
          <w:rFonts w:asciiTheme="minorHAnsi" w:hAnsiTheme="minorHAnsi" w:cstheme="minorHAnsi"/>
          <w:bCs/>
          <w:sz w:val="20"/>
          <w:szCs w:val="20"/>
        </w:rPr>
      </w:pPr>
      <w:r w:rsidRPr="008D77A8">
        <w:rPr>
          <w:rFonts w:asciiTheme="minorHAnsi" w:hAnsiTheme="minorHAnsi" w:cstheme="minorHAnsi"/>
          <w:noProof/>
          <w:color w:val="000000" w:themeColor="text1"/>
          <w:sz w:val="20"/>
          <w:szCs w:val="20"/>
          <w:lang w:eastAsia="cs-CZ"/>
        </w:rPr>
        <w:drawing>
          <wp:anchor distT="0" distB="0" distL="114300" distR="114300" simplePos="0" relativeHeight="251658240" behindDoc="0" locked="0" layoutInCell="1" allowOverlap="1" wp14:anchorId="7E0F9944" wp14:editId="02CD36BD">
            <wp:simplePos x="0" y="0"/>
            <wp:positionH relativeFrom="margin">
              <wp:posOffset>939165</wp:posOffset>
            </wp:positionH>
            <wp:positionV relativeFrom="paragraph">
              <wp:posOffset>147955</wp:posOffset>
            </wp:positionV>
            <wp:extent cx="771737" cy="724619"/>
            <wp:effectExtent l="0" t="0" r="9525" b="0"/>
            <wp:wrapNone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ýstřižek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13" b="5071"/>
                    <a:stretch/>
                  </pic:blipFill>
                  <pic:spPr bwMode="auto">
                    <a:xfrm>
                      <a:off x="0" y="0"/>
                      <a:ext cx="771737" cy="724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Cs/>
          <w:sz w:val="20"/>
          <w:szCs w:val="20"/>
        </w:rPr>
        <w:t>6</w:t>
      </w:r>
      <w:r w:rsidR="00400652" w:rsidRPr="008D77A8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="00F66A1C" w:rsidRPr="008D77A8">
        <w:rPr>
          <w:rFonts w:asciiTheme="minorHAnsi" w:hAnsiTheme="minorHAnsi" w:cstheme="minorHAnsi"/>
          <w:bCs/>
          <w:sz w:val="20"/>
          <w:szCs w:val="20"/>
        </w:rPr>
        <w:t>Byl obchod podpořený z dotačního programu obchůdek 2021+</w:t>
      </w:r>
      <w:r w:rsidR="00F54794" w:rsidRPr="008D77A8">
        <w:rPr>
          <w:rFonts w:asciiTheme="minorHAnsi" w:hAnsiTheme="minorHAnsi" w:cstheme="minorHAnsi"/>
          <w:bCs/>
          <w:sz w:val="20"/>
          <w:szCs w:val="20"/>
        </w:rPr>
        <w:t>?</w:t>
      </w:r>
      <w:r w:rsidR="00F66A1C" w:rsidRPr="008D77A8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901DD" w:rsidRPr="008D77A8">
        <w:rPr>
          <w:rFonts w:asciiTheme="minorHAnsi" w:hAnsiTheme="minorHAnsi" w:cstheme="minorHAnsi"/>
          <w:bCs/>
          <w:i/>
          <w:sz w:val="20"/>
          <w:szCs w:val="20"/>
        </w:rPr>
        <w:t>(prověřit nálepky na dveřích)</w:t>
      </w:r>
    </w:p>
    <w:p w14:paraId="18DF0CC3" w14:textId="57FA6952" w:rsidR="00454C46" w:rsidRPr="008D77A8" w:rsidRDefault="00454C46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Ano</w:t>
      </w:r>
    </w:p>
    <w:p w14:paraId="62D488FA" w14:textId="7DFEC16A" w:rsidR="00F66A1C" w:rsidRPr="008D77A8" w:rsidRDefault="00454C46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</w:t>
      </w:r>
      <w:r w:rsidR="009635C6" w:rsidRPr="008D77A8">
        <w:rPr>
          <w:rFonts w:eastAsia="Times New Roman" w:cstheme="minorHAnsi"/>
          <w:color w:val="000000" w:themeColor="text1"/>
          <w:sz w:val="20"/>
          <w:szCs w:val="20"/>
        </w:rPr>
        <w:t>e</w:t>
      </w:r>
    </w:p>
    <w:p w14:paraId="70C8B18F" w14:textId="7C11A61F" w:rsidR="00454C46" w:rsidRPr="008D77A8" w:rsidRDefault="00FA4D85" w:rsidP="00FF66AF">
      <w:pPr>
        <w:tabs>
          <w:tab w:val="right" w:pos="9072"/>
        </w:tabs>
        <w:spacing w:after="40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7</w:t>
      </w:r>
      <w:r w:rsidR="00454C46" w:rsidRPr="008D77A8">
        <w:rPr>
          <w:rFonts w:asciiTheme="minorHAnsi" w:hAnsiTheme="minorHAnsi" w:cstheme="minorHAnsi"/>
          <w:bCs/>
          <w:sz w:val="20"/>
          <w:szCs w:val="20"/>
        </w:rPr>
        <w:t>. Byl obchod podpořený z krajského dotačního programu</w:t>
      </w:r>
      <w:r w:rsidR="00F54794" w:rsidRPr="008D77A8">
        <w:rPr>
          <w:rFonts w:asciiTheme="minorHAnsi" w:hAnsiTheme="minorHAnsi" w:cstheme="minorHAnsi"/>
          <w:bCs/>
          <w:sz w:val="20"/>
          <w:szCs w:val="20"/>
        </w:rPr>
        <w:t>?</w:t>
      </w:r>
      <w:r w:rsidR="009901DD" w:rsidRPr="008D77A8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3D5C00">
        <w:rPr>
          <w:rFonts w:asciiTheme="minorHAnsi" w:hAnsiTheme="minorHAnsi" w:cstheme="minorHAnsi"/>
          <w:bCs/>
          <w:i/>
          <w:sz w:val="20"/>
          <w:szCs w:val="20"/>
        </w:rPr>
        <w:t>(prověřte</w:t>
      </w:r>
      <w:r w:rsidR="009901DD" w:rsidRPr="008D77A8">
        <w:rPr>
          <w:rFonts w:asciiTheme="minorHAnsi" w:hAnsiTheme="minorHAnsi" w:cstheme="minorHAnsi"/>
          <w:bCs/>
          <w:i/>
          <w:sz w:val="20"/>
          <w:szCs w:val="20"/>
        </w:rPr>
        <w:t xml:space="preserve"> nálepky na dveřích)</w:t>
      </w:r>
    </w:p>
    <w:p w14:paraId="39A39957" w14:textId="4A2A1A20" w:rsidR="00454C46" w:rsidRPr="008D77A8" w:rsidRDefault="009901DD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 xml:space="preserve">a) </w:t>
      </w:r>
      <w:r w:rsidR="00454C46" w:rsidRPr="008D77A8">
        <w:rPr>
          <w:rFonts w:eastAsia="Times New Roman" w:cstheme="minorHAnsi"/>
          <w:color w:val="000000" w:themeColor="text1"/>
          <w:sz w:val="20"/>
          <w:szCs w:val="20"/>
        </w:rPr>
        <w:t>Ano</w:t>
      </w:r>
    </w:p>
    <w:p w14:paraId="14369317" w14:textId="20A3D480" w:rsidR="009901DD" w:rsidRPr="008D77A8" w:rsidRDefault="009901DD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 xml:space="preserve">b) </w:t>
      </w:r>
      <w:r w:rsidR="00454C46" w:rsidRPr="008D77A8">
        <w:rPr>
          <w:rFonts w:eastAsia="Times New Roman" w:cstheme="minorHAnsi"/>
          <w:color w:val="000000" w:themeColor="text1"/>
          <w:sz w:val="20"/>
          <w:szCs w:val="20"/>
        </w:rPr>
        <w:t>N</w:t>
      </w:r>
      <w:r w:rsidR="009635C6" w:rsidRPr="008D77A8">
        <w:rPr>
          <w:rFonts w:eastAsia="Times New Roman" w:cstheme="minorHAnsi"/>
          <w:color w:val="000000" w:themeColor="text1"/>
          <w:sz w:val="20"/>
          <w:szCs w:val="20"/>
        </w:rPr>
        <w:t>e</w:t>
      </w:r>
    </w:p>
    <w:p w14:paraId="2C7D01FF" w14:textId="77777777" w:rsidR="00FF66AF" w:rsidRPr="00FF66AF" w:rsidRDefault="00FF66AF" w:rsidP="00FF66AF">
      <w:pPr>
        <w:spacing w:after="40"/>
        <w:rPr>
          <w:rFonts w:asciiTheme="minorHAnsi" w:hAnsiTheme="minorHAnsi" w:cstheme="minorHAnsi"/>
          <w:b/>
          <w:sz w:val="10"/>
          <w:szCs w:val="10"/>
        </w:rPr>
      </w:pPr>
    </w:p>
    <w:p w14:paraId="320D0B20" w14:textId="228D0CC9" w:rsidR="009901DD" w:rsidRPr="008D77A8" w:rsidRDefault="00FA4D85" w:rsidP="00FF66AF">
      <w:pPr>
        <w:spacing w:after="40"/>
        <w:rPr>
          <w:rFonts w:asciiTheme="minorHAnsi" w:hAnsiTheme="minorHAnsi" w:cstheme="minorHAnsi"/>
          <w:bCs/>
          <w:i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8</w:t>
      </w:r>
      <w:r w:rsidR="00400652" w:rsidRPr="008D77A8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="00F66A1C" w:rsidRPr="008D77A8">
        <w:rPr>
          <w:rFonts w:asciiTheme="minorHAnsi" w:hAnsiTheme="minorHAnsi" w:cstheme="minorHAnsi"/>
          <w:bCs/>
          <w:sz w:val="20"/>
          <w:szCs w:val="20"/>
        </w:rPr>
        <w:t>Lze v obchodě platit kartou</w:t>
      </w:r>
      <w:r w:rsidR="00F54794" w:rsidRPr="008D77A8">
        <w:rPr>
          <w:rFonts w:asciiTheme="minorHAnsi" w:hAnsiTheme="minorHAnsi" w:cstheme="minorHAnsi"/>
          <w:bCs/>
          <w:sz w:val="20"/>
          <w:szCs w:val="20"/>
        </w:rPr>
        <w:t>?</w:t>
      </w:r>
      <w:r w:rsidR="00F66A1C" w:rsidRPr="008D77A8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3D5C00">
        <w:rPr>
          <w:rFonts w:asciiTheme="minorHAnsi" w:hAnsiTheme="minorHAnsi" w:cstheme="minorHAnsi"/>
          <w:bCs/>
          <w:i/>
          <w:sz w:val="20"/>
          <w:szCs w:val="20"/>
        </w:rPr>
        <w:t>(prověřte</w:t>
      </w:r>
      <w:r w:rsidR="009901DD" w:rsidRPr="008D77A8">
        <w:rPr>
          <w:rFonts w:asciiTheme="minorHAnsi" w:hAnsiTheme="minorHAnsi" w:cstheme="minorHAnsi"/>
          <w:bCs/>
          <w:i/>
          <w:sz w:val="20"/>
          <w:szCs w:val="20"/>
        </w:rPr>
        <w:t xml:space="preserve"> nálepky na dveřích</w:t>
      </w:r>
      <w:r w:rsidR="007266EF" w:rsidRPr="008D77A8">
        <w:rPr>
          <w:rFonts w:asciiTheme="minorHAnsi" w:hAnsiTheme="minorHAnsi" w:cstheme="minorHAnsi"/>
          <w:bCs/>
          <w:i/>
          <w:sz w:val="20"/>
          <w:szCs w:val="20"/>
        </w:rPr>
        <w:t xml:space="preserve">, </w:t>
      </w:r>
      <w:r w:rsidR="003D5C00">
        <w:rPr>
          <w:rFonts w:asciiTheme="minorHAnsi" w:hAnsiTheme="minorHAnsi" w:cstheme="minorHAnsi"/>
          <w:bCs/>
          <w:i/>
          <w:sz w:val="20"/>
          <w:szCs w:val="20"/>
        </w:rPr>
        <w:t>v případě potřeby posléze ověřte</w:t>
      </w:r>
      <w:r w:rsidR="007266EF" w:rsidRPr="008D77A8">
        <w:rPr>
          <w:rFonts w:asciiTheme="minorHAnsi" w:hAnsiTheme="minorHAnsi" w:cstheme="minorHAnsi"/>
          <w:bCs/>
          <w:i/>
          <w:sz w:val="20"/>
          <w:szCs w:val="20"/>
        </w:rPr>
        <w:t xml:space="preserve"> vevnitř u paní prodavačky</w:t>
      </w:r>
      <w:r w:rsidR="009901DD" w:rsidRPr="008D77A8">
        <w:rPr>
          <w:rFonts w:asciiTheme="minorHAnsi" w:hAnsiTheme="minorHAnsi" w:cstheme="minorHAnsi"/>
          <w:bCs/>
          <w:i/>
          <w:sz w:val="20"/>
          <w:szCs w:val="20"/>
        </w:rPr>
        <w:t>)</w:t>
      </w:r>
    </w:p>
    <w:p w14:paraId="2A8C4678" w14:textId="788D71B9" w:rsidR="009901DD" w:rsidRPr="008D77A8" w:rsidRDefault="009901DD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Ano</w:t>
      </w:r>
    </w:p>
    <w:p w14:paraId="7748F856" w14:textId="23A04D6E" w:rsidR="00F66A1C" w:rsidRPr="008D77A8" w:rsidRDefault="009901DD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e</w:t>
      </w:r>
    </w:p>
    <w:p w14:paraId="52C2568C" w14:textId="77777777" w:rsidR="00FF66AF" w:rsidRPr="00FF66AF" w:rsidRDefault="00FF66AF" w:rsidP="00FF66AF">
      <w:pPr>
        <w:spacing w:after="40"/>
        <w:rPr>
          <w:rFonts w:asciiTheme="minorHAnsi" w:hAnsiTheme="minorHAnsi" w:cstheme="minorHAnsi"/>
          <w:b/>
          <w:sz w:val="10"/>
          <w:szCs w:val="10"/>
        </w:rPr>
      </w:pPr>
    </w:p>
    <w:p w14:paraId="3E95CBDB" w14:textId="62BBBEBC" w:rsidR="00BC51F1" w:rsidRPr="008D77A8" w:rsidRDefault="00FA4D85" w:rsidP="00FF66AF">
      <w:pPr>
        <w:spacing w:after="40"/>
        <w:rPr>
          <w:rFonts w:asciiTheme="minorHAnsi" w:hAnsiTheme="minorHAnsi" w:cstheme="minorHAnsi"/>
          <w:i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9</w:t>
      </w:r>
      <w:r w:rsidR="00BC51F1" w:rsidRPr="008D77A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. Nabízí obchod </w:t>
      </w:r>
      <w:proofErr w:type="spellStart"/>
      <w:r w:rsidR="00BC51F1" w:rsidRPr="008D77A8">
        <w:rPr>
          <w:rFonts w:asciiTheme="minorHAnsi" w:hAnsiTheme="minorHAnsi" w:cstheme="minorHAnsi"/>
          <w:color w:val="000000" w:themeColor="text1"/>
          <w:sz w:val="20"/>
          <w:szCs w:val="20"/>
        </w:rPr>
        <w:t>cashback</w:t>
      </w:r>
      <w:proofErr w:type="spellEnd"/>
      <w:r w:rsidR="00696BBA" w:rsidRPr="008D77A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– možnost výběru hotovosti v</w:t>
      </w:r>
      <w:r w:rsidR="00F757F1" w:rsidRPr="008D77A8">
        <w:rPr>
          <w:rFonts w:asciiTheme="minorHAnsi" w:hAnsiTheme="minorHAnsi" w:cstheme="minorHAnsi"/>
          <w:color w:val="000000" w:themeColor="text1"/>
          <w:sz w:val="20"/>
          <w:szCs w:val="20"/>
        </w:rPr>
        <w:t> </w:t>
      </w:r>
      <w:r w:rsidR="00696BBA" w:rsidRPr="008D77A8">
        <w:rPr>
          <w:rFonts w:asciiTheme="minorHAnsi" w:hAnsiTheme="minorHAnsi" w:cstheme="minorHAnsi"/>
          <w:color w:val="000000" w:themeColor="text1"/>
          <w:sz w:val="20"/>
          <w:szCs w:val="20"/>
        </w:rPr>
        <w:t>obchodě</w:t>
      </w:r>
      <w:r w:rsidR="00F757F1" w:rsidRPr="008D77A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kartou</w:t>
      </w:r>
      <w:r w:rsidR="00696BBA" w:rsidRPr="008D77A8">
        <w:rPr>
          <w:rFonts w:asciiTheme="minorHAnsi" w:hAnsiTheme="minorHAnsi" w:cstheme="minorHAnsi"/>
          <w:color w:val="000000" w:themeColor="text1"/>
          <w:sz w:val="20"/>
          <w:szCs w:val="20"/>
        </w:rPr>
        <w:t>?</w:t>
      </w:r>
      <w:r w:rsidR="00BC51F1" w:rsidRPr="008D77A8">
        <w:rPr>
          <w:rFonts w:asciiTheme="minorHAnsi" w:hAnsiTheme="minorHAnsi" w:cstheme="minorHAnsi"/>
          <w:sz w:val="20"/>
          <w:szCs w:val="20"/>
        </w:rPr>
        <w:t xml:space="preserve"> </w:t>
      </w:r>
      <w:r w:rsidR="00BC51F1" w:rsidRPr="008D77A8">
        <w:rPr>
          <w:rFonts w:asciiTheme="minorHAnsi" w:hAnsiTheme="minorHAnsi" w:cstheme="minorHAnsi"/>
          <w:color w:val="000000" w:themeColor="text1"/>
          <w:sz w:val="20"/>
          <w:szCs w:val="20"/>
        </w:rPr>
        <w:t>(</w:t>
      </w:r>
      <w:r w:rsidR="003D5C00">
        <w:rPr>
          <w:rFonts w:asciiTheme="minorHAnsi" w:hAnsiTheme="minorHAnsi" w:cstheme="minorHAnsi"/>
          <w:i/>
          <w:color w:val="000000" w:themeColor="text1"/>
          <w:sz w:val="20"/>
          <w:szCs w:val="20"/>
        </w:rPr>
        <w:t>prověřte</w:t>
      </w:r>
      <w:r w:rsidR="00BC51F1" w:rsidRPr="008D77A8">
        <w:rPr>
          <w:rFonts w:asciiTheme="minorHAnsi" w:hAnsiTheme="minorHAnsi" w:cstheme="minorHAnsi"/>
          <w:i/>
          <w:color w:val="000000" w:themeColor="text1"/>
          <w:sz w:val="20"/>
          <w:szCs w:val="20"/>
        </w:rPr>
        <w:t xml:space="preserve"> nálepky na dveřích, </w:t>
      </w:r>
      <w:r w:rsidR="003D5C00">
        <w:rPr>
          <w:rFonts w:asciiTheme="minorHAnsi" w:hAnsiTheme="minorHAnsi" w:cstheme="minorHAnsi"/>
          <w:i/>
          <w:color w:val="000000" w:themeColor="text1"/>
          <w:sz w:val="20"/>
          <w:szCs w:val="20"/>
        </w:rPr>
        <w:t>v případě potřeby posléze ověřte</w:t>
      </w:r>
      <w:r w:rsidR="00BC51F1" w:rsidRPr="008D77A8">
        <w:rPr>
          <w:rFonts w:asciiTheme="minorHAnsi" w:hAnsiTheme="minorHAnsi" w:cstheme="minorHAnsi"/>
          <w:i/>
          <w:color w:val="000000" w:themeColor="text1"/>
          <w:sz w:val="20"/>
          <w:szCs w:val="20"/>
        </w:rPr>
        <w:t xml:space="preserve"> vevnitř u paní prodavačky)</w:t>
      </w:r>
    </w:p>
    <w:p w14:paraId="62F2A8A4" w14:textId="27A052A2" w:rsidR="00BC51F1" w:rsidRPr="008D77A8" w:rsidRDefault="00FF66AF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cstheme="minorHAnsi"/>
          <w:noProof/>
          <w:color w:val="000000" w:themeColor="text1"/>
          <w:sz w:val="20"/>
          <w:szCs w:val="20"/>
          <w:lang w:eastAsia="cs-CZ"/>
        </w:rPr>
        <w:drawing>
          <wp:anchor distT="0" distB="0" distL="114300" distR="114300" simplePos="0" relativeHeight="251659264" behindDoc="0" locked="0" layoutInCell="1" allowOverlap="1" wp14:anchorId="68A60D92" wp14:editId="60FE6FE3">
            <wp:simplePos x="0" y="0"/>
            <wp:positionH relativeFrom="column">
              <wp:posOffset>951230</wp:posOffset>
            </wp:positionH>
            <wp:positionV relativeFrom="paragraph">
              <wp:posOffset>3175</wp:posOffset>
            </wp:positionV>
            <wp:extent cx="2545765" cy="465826"/>
            <wp:effectExtent l="0" t="0" r="6985" b="0"/>
            <wp:wrapNone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18275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765" cy="4658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51F1" w:rsidRPr="008D77A8">
        <w:rPr>
          <w:rFonts w:eastAsia="Times New Roman" w:cstheme="minorHAnsi"/>
          <w:color w:val="000000" w:themeColor="text1"/>
          <w:sz w:val="20"/>
          <w:szCs w:val="20"/>
        </w:rPr>
        <w:t>a) Ano</w:t>
      </w:r>
    </w:p>
    <w:p w14:paraId="27DF9B00" w14:textId="2CB70B1E" w:rsidR="00BC51F1" w:rsidRPr="008D77A8" w:rsidRDefault="00BC51F1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e</w:t>
      </w:r>
    </w:p>
    <w:p w14:paraId="003347DA" w14:textId="77777777" w:rsidR="009901DD" w:rsidRPr="008D77A8" w:rsidRDefault="009901DD" w:rsidP="00FF66AF">
      <w:pPr>
        <w:spacing w:after="40"/>
        <w:rPr>
          <w:rFonts w:asciiTheme="minorHAnsi" w:hAnsiTheme="minorHAnsi" w:cstheme="minorHAnsi"/>
          <w:bCs/>
          <w:sz w:val="20"/>
          <w:szCs w:val="20"/>
        </w:rPr>
      </w:pPr>
    </w:p>
    <w:p w14:paraId="0F094CE4" w14:textId="49BA8A16" w:rsidR="009901DD" w:rsidRPr="008D77A8" w:rsidRDefault="00BC51F1" w:rsidP="00FF66AF">
      <w:pPr>
        <w:spacing w:after="40"/>
        <w:rPr>
          <w:rFonts w:asciiTheme="minorHAnsi" w:hAnsiTheme="minorHAnsi" w:cstheme="minorHAnsi"/>
          <w:bCs/>
          <w:i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>1</w:t>
      </w:r>
      <w:r w:rsidR="00FA4D85">
        <w:rPr>
          <w:rFonts w:asciiTheme="minorHAnsi" w:hAnsiTheme="minorHAnsi" w:cstheme="minorHAnsi"/>
          <w:bCs/>
          <w:sz w:val="20"/>
          <w:szCs w:val="20"/>
        </w:rPr>
        <w:t>0</w:t>
      </w:r>
      <w:r w:rsidR="00400652" w:rsidRPr="008D77A8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="00FD5EA0" w:rsidRPr="008D77A8">
        <w:rPr>
          <w:rFonts w:asciiTheme="minorHAnsi" w:hAnsiTheme="minorHAnsi" w:cstheme="minorHAnsi"/>
          <w:bCs/>
          <w:sz w:val="20"/>
          <w:szCs w:val="20"/>
        </w:rPr>
        <w:t xml:space="preserve">Je v obchodě výdejní místo doručovacích služeb (např. </w:t>
      </w:r>
      <w:proofErr w:type="spellStart"/>
      <w:r w:rsidR="00FD5EA0" w:rsidRPr="008D77A8">
        <w:rPr>
          <w:rFonts w:asciiTheme="minorHAnsi" w:hAnsiTheme="minorHAnsi" w:cstheme="minorHAnsi"/>
          <w:bCs/>
          <w:sz w:val="20"/>
          <w:szCs w:val="20"/>
        </w:rPr>
        <w:t>zásilkovna</w:t>
      </w:r>
      <w:proofErr w:type="spellEnd"/>
      <w:r w:rsidR="00FD5EA0" w:rsidRPr="008D77A8">
        <w:rPr>
          <w:rFonts w:asciiTheme="minorHAnsi" w:hAnsiTheme="minorHAnsi" w:cstheme="minorHAnsi"/>
          <w:bCs/>
          <w:sz w:val="20"/>
          <w:szCs w:val="20"/>
        </w:rPr>
        <w:t xml:space="preserve">, </w:t>
      </w:r>
      <w:proofErr w:type="spellStart"/>
      <w:r w:rsidR="00FD5EA0" w:rsidRPr="008D77A8">
        <w:rPr>
          <w:rFonts w:asciiTheme="minorHAnsi" w:hAnsiTheme="minorHAnsi" w:cstheme="minorHAnsi"/>
          <w:bCs/>
          <w:sz w:val="20"/>
          <w:szCs w:val="20"/>
        </w:rPr>
        <w:t>balíkovna</w:t>
      </w:r>
      <w:proofErr w:type="spellEnd"/>
      <w:r w:rsidR="00FD5EA0" w:rsidRPr="008D77A8">
        <w:rPr>
          <w:rFonts w:asciiTheme="minorHAnsi" w:hAnsiTheme="minorHAnsi" w:cstheme="minorHAnsi"/>
          <w:bCs/>
          <w:sz w:val="20"/>
          <w:szCs w:val="20"/>
        </w:rPr>
        <w:t>, PPL…)?</w:t>
      </w:r>
      <w:r w:rsidR="009635C6" w:rsidRPr="008D77A8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3D5C00">
        <w:rPr>
          <w:rFonts w:asciiTheme="minorHAnsi" w:hAnsiTheme="minorHAnsi" w:cstheme="minorHAnsi"/>
          <w:bCs/>
          <w:i/>
          <w:sz w:val="20"/>
          <w:szCs w:val="20"/>
        </w:rPr>
        <w:t>(prověřte</w:t>
      </w:r>
      <w:r w:rsidR="009901DD" w:rsidRPr="008D77A8">
        <w:rPr>
          <w:rFonts w:asciiTheme="minorHAnsi" w:hAnsiTheme="minorHAnsi" w:cstheme="minorHAnsi"/>
          <w:bCs/>
          <w:i/>
          <w:sz w:val="20"/>
          <w:szCs w:val="20"/>
        </w:rPr>
        <w:t xml:space="preserve"> nálepky na dveřích)</w:t>
      </w:r>
    </w:p>
    <w:p w14:paraId="02D256DE" w14:textId="34E031F7" w:rsidR="009901DD" w:rsidRPr="008D77A8" w:rsidRDefault="009901DD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Ano</w:t>
      </w:r>
    </w:p>
    <w:p w14:paraId="12A1B157" w14:textId="33361858" w:rsidR="00FD5EA0" w:rsidRPr="008D77A8" w:rsidRDefault="009901DD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</w:t>
      </w:r>
      <w:r w:rsidR="009635C6" w:rsidRPr="008D77A8">
        <w:rPr>
          <w:rFonts w:eastAsia="Times New Roman" w:cstheme="minorHAnsi"/>
          <w:color w:val="000000" w:themeColor="text1"/>
          <w:sz w:val="20"/>
          <w:szCs w:val="20"/>
        </w:rPr>
        <w:t xml:space="preserve">e </w:t>
      </w:r>
    </w:p>
    <w:p w14:paraId="047F1A92" w14:textId="77777777" w:rsidR="00FF66AF" w:rsidRPr="00FF66AF" w:rsidRDefault="00FF66AF" w:rsidP="00FF66AF">
      <w:pPr>
        <w:spacing w:after="40"/>
        <w:rPr>
          <w:rFonts w:asciiTheme="minorHAnsi" w:hAnsiTheme="minorHAnsi" w:cstheme="minorHAnsi"/>
          <w:b/>
          <w:sz w:val="10"/>
          <w:szCs w:val="10"/>
        </w:rPr>
      </w:pPr>
    </w:p>
    <w:p w14:paraId="70CB2A23" w14:textId="2D74A21A" w:rsidR="00E279AE" w:rsidRPr="008D77A8" w:rsidRDefault="00FA4D85" w:rsidP="00FF66AF">
      <w:pPr>
        <w:spacing w:after="40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11</w:t>
      </w:r>
      <w:r w:rsidR="00400652" w:rsidRPr="008D77A8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="00E279AE" w:rsidRPr="008D77A8">
        <w:rPr>
          <w:rFonts w:asciiTheme="minorHAnsi" w:hAnsiTheme="minorHAnsi" w:cstheme="minorHAnsi"/>
          <w:bCs/>
          <w:sz w:val="20"/>
          <w:szCs w:val="20"/>
        </w:rPr>
        <w:t>S jakou další provozovnou existuje u obchodu propojení?</w:t>
      </w:r>
    </w:p>
    <w:p w14:paraId="2936D495" w14:textId="2DDAF25B" w:rsidR="00F757F1" w:rsidRPr="008D77A8" w:rsidRDefault="00F757F1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Obchod není propojený s žádnou další provozovnou</w:t>
      </w:r>
    </w:p>
    <w:p w14:paraId="7F21351A" w14:textId="0FE50E67" w:rsidR="00E279AE" w:rsidRPr="008D77A8" w:rsidRDefault="00F757F1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</w:t>
      </w:r>
      <w:r w:rsidR="00E279AE" w:rsidRPr="008D77A8">
        <w:rPr>
          <w:rFonts w:eastAsia="Times New Roman" w:cstheme="minorHAnsi"/>
          <w:color w:val="000000" w:themeColor="text1"/>
          <w:sz w:val="20"/>
          <w:szCs w:val="20"/>
        </w:rPr>
        <w:t>) Hospoda</w:t>
      </w:r>
    </w:p>
    <w:p w14:paraId="51DC6717" w14:textId="3B0B4E5C" w:rsidR="00E279AE" w:rsidRPr="008D77A8" w:rsidRDefault="00F757F1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c</w:t>
      </w:r>
      <w:r w:rsidR="00E279AE" w:rsidRPr="008D77A8">
        <w:rPr>
          <w:rFonts w:eastAsia="Times New Roman" w:cstheme="minorHAnsi"/>
          <w:color w:val="000000" w:themeColor="text1"/>
          <w:sz w:val="20"/>
          <w:szCs w:val="20"/>
        </w:rPr>
        <w:t>) Kavárna / cukrárna</w:t>
      </w:r>
    </w:p>
    <w:p w14:paraId="31C771B1" w14:textId="1D167BDD" w:rsidR="00E279AE" w:rsidRPr="008D77A8" w:rsidRDefault="00F757F1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d</w:t>
      </w:r>
      <w:r w:rsidR="00E279AE" w:rsidRPr="008D77A8">
        <w:rPr>
          <w:rFonts w:eastAsia="Times New Roman" w:cstheme="minorHAnsi"/>
          <w:color w:val="000000" w:themeColor="text1"/>
          <w:sz w:val="20"/>
          <w:szCs w:val="20"/>
        </w:rPr>
        <w:t>) Vinárna</w:t>
      </w:r>
    </w:p>
    <w:p w14:paraId="71D044D4" w14:textId="67DAA3E5" w:rsidR="00E279AE" w:rsidRPr="008D77A8" w:rsidRDefault="00F757F1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e</w:t>
      </w:r>
      <w:r w:rsidR="00E279AE" w:rsidRPr="008D77A8">
        <w:rPr>
          <w:rFonts w:eastAsia="Times New Roman" w:cstheme="minorHAnsi"/>
          <w:color w:val="000000" w:themeColor="text1"/>
          <w:sz w:val="20"/>
          <w:szCs w:val="20"/>
        </w:rPr>
        <w:t>) Pošta</w:t>
      </w:r>
    </w:p>
    <w:p w14:paraId="274C6A17" w14:textId="3D30DF14" w:rsidR="003977DE" w:rsidRPr="008D77A8" w:rsidRDefault="00F757F1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f</w:t>
      </w:r>
      <w:r w:rsidR="00E279AE" w:rsidRPr="008D77A8">
        <w:rPr>
          <w:rFonts w:eastAsia="Times New Roman" w:cstheme="minorHAnsi"/>
          <w:color w:val="000000" w:themeColor="text1"/>
          <w:sz w:val="20"/>
          <w:szCs w:val="20"/>
        </w:rPr>
        <w:t>) Půjčovna kol</w:t>
      </w:r>
    </w:p>
    <w:p w14:paraId="1381FCD0" w14:textId="71CE498F" w:rsidR="00E279AE" w:rsidRPr="008D77A8" w:rsidRDefault="00F757F1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g</w:t>
      </w:r>
      <w:r w:rsidR="00E279AE" w:rsidRPr="008D77A8">
        <w:rPr>
          <w:rFonts w:eastAsia="Times New Roman" w:cstheme="minorHAnsi"/>
          <w:color w:val="000000" w:themeColor="text1"/>
          <w:sz w:val="20"/>
          <w:szCs w:val="20"/>
        </w:rPr>
        <w:t>) Jiné, prosím uveďte:</w:t>
      </w:r>
    </w:p>
    <w:p w14:paraId="1B2B011F" w14:textId="77777777" w:rsidR="00FF66AF" w:rsidRPr="00FF66AF" w:rsidRDefault="00FF66AF" w:rsidP="00FF66AF">
      <w:pPr>
        <w:spacing w:after="40"/>
        <w:rPr>
          <w:rFonts w:asciiTheme="minorHAnsi" w:hAnsiTheme="minorHAnsi" w:cstheme="minorHAnsi"/>
          <w:b/>
          <w:sz w:val="10"/>
          <w:szCs w:val="10"/>
        </w:rPr>
      </w:pPr>
    </w:p>
    <w:p w14:paraId="063D4D84" w14:textId="62354A7E" w:rsidR="00387DC4" w:rsidRPr="008D77A8" w:rsidRDefault="00BC51F1" w:rsidP="00FF66AF">
      <w:pPr>
        <w:spacing w:after="40"/>
        <w:rPr>
          <w:rFonts w:asciiTheme="minorHAnsi" w:hAnsiTheme="minorHAnsi" w:cstheme="minorHAnsi"/>
          <w:bCs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>1</w:t>
      </w:r>
      <w:r w:rsidR="00FA4D85">
        <w:rPr>
          <w:rFonts w:asciiTheme="minorHAnsi" w:hAnsiTheme="minorHAnsi" w:cstheme="minorHAnsi"/>
          <w:bCs/>
          <w:sz w:val="20"/>
          <w:szCs w:val="20"/>
        </w:rPr>
        <w:t>2</w:t>
      </w:r>
      <w:r w:rsidR="00E279AE" w:rsidRPr="008D77A8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="00387DC4" w:rsidRPr="008D77A8">
        <w:rPr>
          <w:rFonts w:asciiTheme="minorHAnsi" w:hAnsiTheme="minorHAnsi" w:cstheme="minorHAnsi"/>
          <w:bCs/>
          <w:sz w:val="20"/>
          <w:szCs w:val="20"/>
        </w:rPr>
        <w:t>Je př</w:t>
      </w:r>
      <w:r w:rsidR="00E279AE" w:rsidRPr="008D77A8">
        <w:rPr>
          <w:rFonts w:asciiTheme="minorHAnsi" w:hAnsiTheme="minorHAnsi" w:cstheme="minorHAnsi"/>
          <w:bCs/>
          <w:sz w:val="20"/>
          <w:szCs w:val="20"/>
        </w:rPr>
        <w:t>ed ochodem místo pro posezení / setkávání lidí (</w:t>
      </w:r>
      <w:r w:rsidR="00387DC4" w:rsidRPr="008D77A8">
        <w:rPr>
          <w:rFonts w:asciiTheme="minorHAnsi" w:hAnsiTheme="minorHAnsi" w:cstheme="minorHAnsi"/>
          <w:bCs/>
          <w:sz w:val="20"/>
          <w:szCs w:val="20"/>
        </w:rPr>
        <w:t xml:space="preserve">stolek, </w:t>
      </w:r>
      <w:proofErr w:type="gramStart"/>
      <w:r w:rsidR="00387DC4" w:rsidRPr="008D77A8">
        <w:rPr>
          <w:rFonts w:asciiTheme="minorHAnsi" w:hAnsiTheme="minorHAnsi" w:cstheme="minorHAnsi"/>
          <w:bCs/>
          <w:sz w:val="20"/>
          <w:szCs w:val="20"/>
        </w:rPr>
        <w:t>lavička</w:t>
      </w:r>
      <w:r w:rsidR="00E279AE" w:rsidRPr="008D77A8">
        <w:rPr>
          <w:rFonts w:asciiTheme="minorHAnsi" w:hAnsiTheme="minorHAnsi" w:cstheme="minorHAnsi"/>
          <w:bCs/>
          <w:sz w:val="20"/>
          <w:szCs w:val="20"/>
        </w:rPr>
        <w:t>.</w:t>
      </w:r>
      <w:r w:rsidR="00964469" w:rsidRPr="008D77A8">
        <w:rPr>
          <w:rFonts w:asciiTheme="minorHAnsi" w:hAnsiTheme="minorHAnsi" w:cstheme="minorHAnsi"/>
          <w:bCs/>
          <w:sz w:val="20"/>
          <w:szCs w:val="20"/>
        </w:rPr>
        <w:t>.</w:t>
      </w:r>
      <w:r w:rsidR="00E279AE" w:rsidRPr="008D77A8">
        <w:rPr>
          <w:rFonts w:asciiTheme="minorHAnsi" w:hAnsiTheme="minorHAnsi" w:cstheme="minorHAnsi"/>
          <w:bCs/>
          <w:sz w:val="20"/>
          <w:szCs w:val="20"/>
        </w:rPr>
        <w:t>.)</w:t>
      </w:r>
      <w:r w:rsidR="00F54794" w:rsidRPr="008D77A8">
        <w:rPr>
          <w:rFonts w:asciiTheme="minorHAnsi" w:hAnsiTheme="minorHAnsi" w:cstheme="minorHAnsi"/>
          <w:bCs/>
          <w:sz w:val="20"/>
          <w:szCs w:val="20"/>
        </w:rPr>
        <w:t>?</w:t>
      </w:r>
      <w:proofErr w:type="gramEnd"/>
    </w:p>
    <w:p w14:paraId="70FBA30E" w14:textId="528B9195" w:rsidR="00E279AE" w:rsidRPr="008D77A8" w:rsidRDefault="00E279AE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Ano</w:t>
      </w:r>
    </w:p>
    <w:p w14:paraId="4F5CEAED" w14:textId="699CCEF7" w:rsidR="00E279AE" w:rsidRDefault="00E279AE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e</w:t>
      </w:r>
    </w:p>
    <w:p w14:paraId="3FBCD117" w14:textId="77777777" w:rsidR="003D5C00" w:rsidRPr="008D77A8" w:rsidRDefault="003D5C00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</w:p>
    <w:p w14:paraId="7739D63B" w14:textId="77777777" w:rsidR="00FA4D85" w:rsidRDefault="00FA4D85">
      <w:pPr>
        <w:spacing w:after="160" w:line="259" w:lineRule="auto"/>
        <w:jc w:val="left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br w:type="page"/>
      </w:r>
    </w:p>
    <w:p w14:paraId="377B79F4" w14:textId="4C19074C" w:rsidR="00E4683D" w:rsidRPr="008D77A8" w:rsidRDefault="00C10D75" w:rsidP="00FA4D85">
      <w:pPr>
        <w:keepNext/>
        <w:spacing w:after="40"/>
        <w:rPr>
          <w:rFonts w:asciiTheme="minorHAnsi" w:hAnsiTheme="minorHAnsi" w:cstheme="minorHAnsi"/>
          <w:b/>
          <w:sz w:val="20"/>
          <w:szCs w:val="20"/>
        </w:rPr>
      </w:pPr>
      <w:r w:rsidRPr="008D77A8">
        <w:rPr>
          <w:rFonts w:asciiTheme="minorHAnsi" w:hAnsiTheme="minorHAnsi" w:cstheme="minorHAnsi"/>
          <w:b/>
          <w:sz w:val="20"/>
          <w:szCs w:val="20"/>
        </w:rPr>
        <w:lastRenderedPageBreak/>
        <w:t>P</w:t>
      </w:r>
      <w:r w:rsidR="00E4683D" w:rsidRPr="008D77A8">
        <w:rPr>
          <w:rFonts w:asciiTheme="minorHAnsi" w:hAnsiTheme="minorHAnsi" w:cstheme="minorHAnsi"/>
          <w:b/>
          <w:sz w:val="20"/>
          <w:szCs w:val="20"/>
        </w:rPr>
        <w:t>ozorování v obchodě</w:t>
      </w:r>
    </w:p>
    <w:p w14:paraId="28776CA8" w14:textId="5130BDC8" w:rsidR="003977DE" w:rsidRPr="008D77A8" w:rsidRDefault="003D5C00" w:rsidP="00FA4D85">
      <w:pPr>
        <w:keepNext/>
        <w:spacing w:after="40"/>
        <w:rPr>
          <w:rFonts w:asciiTheme="minorHAnsi" w:hAnsiTheme="minorHAnsi" w:cstheme="minorHAnsi"/>
          <w:bCs/>
          <w:i/>
          <w:iCs/>
          <w:sz w:val="20"/>
          <w:szCs w:val="20"/>
        </w:rPr>
      </w:pPr>
      <w:r>
        <w:rPr>
          <w:rFonts w:asciiTheme="minorHAnsi" w:hAnsiTheme="minorHAnsi" w:cstheme="minorHAnsi"/>
          <w:bCs/>
          <w:i/>
          <w:iCs/>
          <w:sz w:val="20"/>
          <w:szCs w:val="20"/>
        </w:rPr>
        <w:t>Vejděte</w:t>
      </w:r>
      <w:r w:rsidR="003977DE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do </w:t>
      </w:r>
      <w:r>
        <w:rPr>
          <w:rFonts w:asciiTheme="minorHAnsi" w:hAnsiTheme="minorHAnsi" w:cstheme="minorHAnsi"/>
          <w:bCs/>
          <w:i/>
          <w:iCs/>
          <w:sz w:val="20"/>
          <w:szCs w:val="20"/>
        </w:rPr>
        <w:t>obchodu, pozdravte</w:t>
      </w:r>
      <w:r w:rsidR="00D26D7B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. </w:t>
      </w:r>
      <w:r w:rsidR="007266EF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Ř</w:t>
      </w:r>
      <w:r>
        <w:rPr>
          <w:rFonts w:asciiTheme="minorHAnsi" w:hAnsiTheme="minorHAnsi" w:cstheme="minorHAnsi"/>
          <w:bCs/>
          <w:i/>
          <w:iCs/>
          <w:sz w:val="20"/>
          <w:szCs w:val="20"/>
        </w:rPr>
        <w:t>ekněte</w:t>
      </w:r>
      <w:r w:rsidR="003977DE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: Jmenuji se </w:t>
      </w:r>
      <w:proofErr w:type="spellStart"/>
      <w:r w:rsidR="003977DE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xy</w:t>
      </w:r>
      <w:proofErr w:type="spellEnd"/>
      <w:r w:rsidR="003977DE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a jsem </w:t>
      </w:r>
      <w:r w:rsidR="00D26D7B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student/</w:t>
      </w:r>
      <w:proofErr w:type="spellStart"/>
      <w:r w:rsidR="00D26D7B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ka</w:t>
      </w:r>
      <w:proofErr w:type="spellEnd"/>
      <w:r w:rsidR="00243F41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Masarykovy univerzity v Brně</w:t>
      </w:r>
      <w:r w:rsidR="00D26D7B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. N</w:t>
      </w:r>
      <w:r w:rsidR="003977DE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avštívil</w:t>
      </w:r>
      <w:r w:rsidR="007266EF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/a</w:t>
      </w:r>
      <w:r w:rsidR="003977DE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jsem vás kvůli</w:t>
      </w:r>
      <w:r w:rsidR="007266EF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úkolu v rámci školy, který</w:t>
      </w:r>
      <w:r w:rsidR="003977DE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se týká fungování obchodů na venkově. Mohl</w:t>
      </w:r>
      <w:r w:rsidR="00964469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/a</w:t>
      </w:r>
      <w:r w:rsidR="003977DE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bych se prosím po obchodu porozhlédnout položit vám</w:t>
      </w:r>
      <w:r w:rsidR="00E4683D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potom</w:t>
      </w:r>
      <w:r w:rsidR="003977DE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pár otázek?</w:t>
      </w:r>
      <w:r w:rsidR="00333131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</w:t>
      </w:r>
      <w:r>
        <w:rPr>
          <w:rFonts w:asciiTheme="minorHAnsi" w:hAnsiTheme="minorHAnsi" w:cstheme="minorHAnsi"/>
          <w:bCs/>
          <w:i/>
          <w:iCs/>
          <w:sz w:val="20"/>
          <w:szCs w:val="20"/>
        </w:rPr>
        <w:t>Zdůrazněte</w:t>
      </w:r>
      <w:r w:rsidR="007266EF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, </w:t>
      </w:r>
      <w:r>
        <w:rPr>
          <w:rFonts w:asciiTheme="minorHAnsi" w:hAnsiTheme="minorHAnsi" w:cstheme="minorHAnsi"/>
          <w:bCs/>
          <w:i/>
          <w:iCs/>
          <w:sz w:val="20"/>
          <w:szCs w:val="20"/>
        </w:rPr>
        <w:t>že děláte</w:t>
      </w:r>
      <w:r w:rsidR="00D26D7B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na studentské práci týkající se fungování obchodů na venkově.</w:t>
      </w:r>
      <w:r w:rsidR="00333131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</w:t>
      </w:r>
    </w:p>
    <w:p w14:paraId="2511CFC6" w14:textId="77777777" w:rsidR="00FF66AF" w:rsidRPr="00FF66AF" w:rsidRDefault="00FF66AF" w:rsidP="00FF66AF">
      <w:pPr>
        <w:spacing w:after="60"/>
        <w:rPr>
          <w:rFonts w:asciiTheme="minorHAnsi" w:hAnsiTheme="minorHAnsi" w:cstheme="minorHAnsi"/>
          <w:b/>
          <w:sz w:val="10"/>
          <w:szCs w:val="10"/>
        </w:rPr>
      </w:pPr>
    </w:p>
    <w:p w14:paraId="6271707B" w14:textId="3D022720" w:rsidR="00FD5EA0" w:rsidRPr="008D77A8" w:rsidRDefault="00400652" w:rsidP="00FF66AF">
      <w:pPr>
        <w:spacing w:after="40"/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 xml:space="preserve">1. </w:t>
      </w:r>
      <w:r w:rsidR="00FD5EA0" w:rsidRPr="008D77A8">
        <w:rPr>
          <w:rFonts w:asciiTheme="minorHAnsi" w:hAnsiTheme="minorHAnsi" w:cstheme="minorHAnsi"/>
          <w:bCs/>
          <w:sz w:val="20"/>
          <w:szCs w:val="20"/>
        </w:rPr>
        <w:t>Odhadněte velikost</w:t>
      </w:r>
      <w:r w:rsidR="007266EF" w:rsidRPr="008D77A8">
        <w:rPr>
          <w:rFonts w:asciiTheme="minorHAnsi" w:hAnsiTheme="minorHAnsi" w:cstheme="minorHAnsi"/>
          <w:bCs/>
          <w:sz w:val="20"/>
          <w:szCs w:val="20"/>
        </w:rPr>
        <w:t xml:space="preserve"> prodejní plochy</w:t>
      </w:r>
      <w:r w:rsidR="00FD5EA0" w:rsidRPr="008D77A8">
        <w:rPr>
          <w:rFonts w:asciiTheme="minorHAnsi" w:hAnsiTheme="minorHAnsi" w:cstheme="minorHAnsi"/>
          <w:bCs/>
          <w:sz w:val="20"/>
          <w:szCs w:val="20"/>
        </w:rPr>
        <w:t xml:space="preserve"> obchodu</w:t>
      </w:r>
      <w:r w:rsidR="007266EF" w:rsidRPr="008D77A8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="003D5C00">
        <w:rPr>
          <w:rFonts w:asciiTheme="minorHAnsi" w:hAnsiTheme="minorHAnsi" w:cstheme="minorHAnsi"/>
          <w:bCs/>
          <w:i/>
          <w:iCs/>
          <w:sz w:val="20"/>
          <w:szCs w:val="20"/>
        </w:rPr>
        <w:t>V případě potřeby posléze ověřte</w:t>
      </w:r>
      <w:r w:rsidR="007266EF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u paní prodavačky.</w:t>
      </w:r>
    </w:p>
    <w:p w14:paraId="124F20D5" w14:textId="57215182" w:rsidR="007266EF" w:rsidRPr="008D77A8" w:rsidRDefault="007266EF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Délka</w:t>
      </w:r>
      <w:r w:rsidR="00CA1E13" w:rsidRPr="008D77A8">
        <w:rPr>
          <w:rFonts w:eastAsia="Times New Roman" w:cstheme="minorHAnsi"/>
          <w:color w:val="000000" w:themeColor="text1"/>
          <w:sz w:val="20"/>
          <w:szCs w:val="20"/>
        </w:rPr>
        <w:t xml:space="preserve"> (v m)</w:t>
      </w:r>
      <w:r w:rsidRPr="008D77A8">
        <w:rPr>
          <w:rFonts w:eastAsia="Times New Roman" w:cstheme="minorHAnsi"/>
          <w:color w:val="000000" w:themeColor="text1"/>
          <w:sz w:val="20"/>
          <w:szCs w:val="20"/>
        </w:rPr>
        <w:t>:</w:t>
      </w:r>
    </w:p>
    <w:p w14:paraId="0408A20D" w14:textId="58D7B7F0" w:rsidR="007266EF" w:rsidRPr="008D77A8" w:rsidRDefault="007266EF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Šířka</w:t>
      </w:r>
      <w:r w:rsidR="00CA1E13" w:rsidRPr="008D77A8">
        <w:rPr>
          <w:rFonts w:eastAsia="Times New Roman" w:cstheme="minorHAnsi"/>
          <w:color w:val="000000" w:themeColor="text1"/>
          <w:sz w:val="20"/>
          <w:szCs w:val="20"/>
        </w:rPr>
        <w:t xml:space="preserve"> (v m)</w:t>
      </w:r>
      <w:r w:rsidRPr="008D77A8">
        <w:rPr>
          <w:rFonts w:eastAsia="Times New Roman" w:cstheme="minorHAnsi"/>
          <w:color w:val="000000" w:themeColor="text1"/>
          <w:sz w:val="20"/>
          <w:szCs w:val="20"/>
        </w:rPr>
        <w:t>:</w:t>
      </w:r>
    </w:p>
    <w:p w14:paraId="375C9BFF" w14:textId="77777777" w:rsidR="00FF66AF" w:rsidRPr="00FF66AF" w:rsidRDefault="00FF66AF" w:rsidP="00FF66AF">
      <w:pPr>
        <w:spacing w:after="60"/>
        <w:rPr>
          <w:rFonts w:asciiTheme="minorHAnsi" w:hAnsiTheme="minorHAnsi" w:cstheme="minorHAnsi"/>
          <w:b/>
          <w:sz w:val="10"/>
          <w:szCs w:val="10"/>
        </w:rPr>
      </w:pPr>
    </w:p>
    <w:p w14:paraId="1DAB68A5" w14:textId="7B1A651B" w:rsidR="00FD5EA0" w:rsidRPr="008D77A8" w:rsidRDefault="00400652" w:rsidP="00FF66AF">
      <w:pPr>
        <w:spacing w:after="40"/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 xml:space="preserve">2. </w:t>
      </w:r>
      <w:r w:rsidR="00FD5EA0" w:rsidRPr="008D77A8">
        <w:rPr>
          <w:rFonts w:asciiTheme="minorHAnsi" w:hAnsiTheme="minorHAnsi" w:cstheme="minorHAnsi"/>
          <w:bCs/>
          <w:sz w:val="20"/>
          <w:szCs w:val="20"/>
        </w:rPr>
        <w:t xml:space="preserve">Je v obchodě </w:t>
      </w:r>
      <w:proofErr w:type="spellStart"/>
      <w:r w:rsidR="00FD5EA0" w:rsidRPr="008D77A8">
        <w:rPr>
          <w:rFonts w:asciiTheme="minorHAnsi" w:hAnsiTheme="minorHAnsi" w:cstheme="minorHAnsi"/>
          <w:bCs/>
          <w:sz w:val="20"/>
          <w:szCs w:val="20"/>
        </w:rPr>
        <w:t>wi-fi</w:t>
      </w:r>
      <w:proofErr w:type="spellEnd"/>
      <w:r w:rsidR="00FD5EA0" w:rsidRPr="008D77A8">
        <w:rPr>
          <w:rFonts w:asciiTheme="minorHAnsi" w:hAnsiTheme="minorHAnsi" w:cstheme="minorHAnsi"/>
          <w:bCs/>
          <w:sz w:val="20"/>
          <w:szCs w:val="20"/>
        </w:rPr>
        <w:t xml:space="preserve"> pro zákazníky?</w:t>
      </w:r>
      <w:r w:rsidR="007266EF" w:rsidRPr="008D77A8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3D5C00">
        <w:rPr>
          <w:rFonts w:asciiTheme="minorHAnsi" w:hAnsiTheme="minorHAnsi" w:cstheme="minorHAnsi"/>
          <w:bCs/>
          <w:i/>
          <w:iCs/>
          <w:sz w:val="20"/>
          <w:szCs w:val="20"/>
        </w:rPr>
        <w:t>Ověřte</w:t>
      </w:r>
      <w:r w:rsidR="007266EF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na te</w:t>
      </w:r>
      <w:r w:rsidR="003D5C00">
        <w:rPr>
          <w:rFonts w:asciiTheme="minorHAnsi" w:hAnsiTheme="minorHAnsi" w:cstheme="minorHAnsi"/>
          <w:bCs/>
          <w:i/>
          <w:iCs/>
          <w:sz w:val="20"/>
          <w:szCs w:val="20"/>
        </w:rPr>
        <w:t>lefonu, v případě potřeby ověřte</w:t>
      </w:r>
      <w:r w:rsidR="007266EF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u paní prodavačky.</w:t>
      </w:r>
    </w:p>
    <w:p w14:paraId="650D97A8" w14:textId="3AD13131" w:rsidR="007266EF" w:rsidRPr="008D77A8" w:rsidRDefault="007266EF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Ano</w:t>
      </w:r>
    </w:p>
    <w:p w14:paraId="0658EDB6" w14:textId="65F111FA" w:rsidR="007266EF" w:rsidRPr="008D77A8" w:rsidRDefault="007266EF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e</w:t>
      </w:r>
    </w:p>
    <w:p w14:paraId="76D960E5" w14:textId="77777777" w:rsidR="00FF66AF" w:rsidRPr="00FF66AF" w:rsidRDefault="00FF66AF" w:rsidP="00FF66AF">
      <w:pPr>
        <w:spacing w:after="60"/>
        <w:rPr>
          <w:rFonts w:asciiTheme="minorHAnsi" w:hAnsiTheme="minorHAnsi" w:cstheme="minorHAnsi"/>
          <w:b/>
          <w:sz w:val="10"/>
          <w:szCs w:val="10"/>
        </w:rPr>
      </w:pPr>
    </w:p>
    <w:p w14:paraId="2A83FCA7" w14:textId="0504298D" w:rsidR="003977DE" w:rsidRPr="008D77A8" w:rsidRDefault="00400652" w:rsidP="00FF66AF">
      <w:pPr>
        <w:tabs>
          <w:tab w:val="right" w:pos="9072"/>
        </w:tabs>
        <w:spacing w:after="40"/>
        <w:rPr>
          <w:rFonts w:asciiTheme="minorHAnsi" w:hAnsiTheme="minorHAnsi" w:cstheme="minorHAnsi"/>
          <w:bCs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 xml:space="preserve">3. </w:t>
      </w:r>
      <w:r w:rsidR="003977DE" w:rsidRPr="008D77A8">
        <w:rPr>
          <w:rFonts w:asciiTheme="minorHAnsi" w:hAnsiTheme="minorHAnsi" w:cstheme="minorHAnsi"/>
          <w:bCs/>
          <w:sz w:val="20"/>
          <w:szCs w:val="20"/>
        </w:rPr>
        <w:t xml:space="preserve">Je v obchodě nějaký (neformální) prostor pro posezení </w:t>
      </w:r>
      <w:r w:rsidR="00BA53A7" w:rsidRPr="008D77A8">
        <w:rPr>
          <w:rFonts w:asciiTheme="minorHAnsi" w:hAnsiTheme="minorHAnsi" w:cstheme="minorHAnsi"/>
          <w:bCs/>
          <w:sz w:val="20"/>
          <w:szCs w:val="20"/>
        </w:rPr>
        <w:t>(stolek + židle</w:t>
      </w:r>
      <w:r w:rsidR="00FA4D85">
        <w:rPr>
          <w:rFonts w:asciiTheme="minorHAnsi" w:hAnsiTheme="minorHAnsi" w:cstheme="minorHAnsi"/>
          <w:bCs/>
          <w:sz w:val="20"/>
          <w:szCs w:val="20"/>
        </w:rPr>
        <w:t>, prostor pro setkávání</w:t>
      </w:r>
      <w:r w:rsidR="00BA53A7" w:rsidRPr="008D77A8">
        <w:rPr>
          <w:rFonts w:asciiTheme="minorHAnsi" w:hAnsiTheme="minorHAnsi" w:cstheme="minorHAnsi"/>
          <w:bCs/>
          <w:sz w:val="20"/>
          <w:szCs w:val="20"/>
        </w:rPr>
        <w:t>)</w:t>
      </w:r>
      <w:r w:rsidR="003977DE" w:rsidRPr="008D77A8">
        <w:rPr>
          <w:rFonts w:asciiTheme="minorHAnsi" w:hAnsiTheme="minorHAnsi" w:cstheme="minorHAnsi"/>
          <w:bCs/>
          <w:sz w:val="20"/>
          <w:szCs w:val="20"/>
        </w:rPr>
        <w:t>?</w:t>
      </w:r>
    </w:p>
    <w:p w14:paraId="6659E3C1" w14:textId="2F6F744C" w:rsidR="007266EF" w:rsidRPr="008D77A8" w:rsidRDefault="007266EF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a) Ano</w:t>
      </w:r>
    </w:p>
    <w:p w14:paraId="61CD596E" w14:textId="687BA97A" w:rsidR="007266EF" w:rsidRPr="008D77A8" w:rsidRDefault="007266EF" w:rsidP="00FF66AF">
      <w:pPr>
        <w:pStyle w:val="Odstavecseseznamem"/>
        <w:spacing w:after="40" w:line="240" w:lineRule="auto"/>
        <w:ind w:hanging="360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8D77A8">
        <w:rPr>
          <w:rFonts w:eastAsia="Times New Roman" w:cstheme="minorHAnsi"/>
          <w:color w:val="000000" w:themeColor="text1"/>
          <w:sz w:val="20"/>
          <w:szCs w:val="20"/>
        </w:rPr>
        <w:t>b) Ne</w:t>
      </w:r>
    </w:p>
    <w:p w14:paraId="4A326504" w14:textId="77777777" w:rsidR="00FA4D85" w:rsidRDefault="00FA4D85" w:rsidP="00FF66AF">
      <w:pPr>
        <w:spacing w:after="40"/>
        <w:rPr>
          <w:rFonts w:asciiTheme="minorHAnsi" w:hAnsiTheme="minorHAnsi" w:cstheme="minorHAnsi"/>
          <w:bCs/>
          <w:sz w:val="20"/>
          <w:szCs w:val="20"/>
        </w:rPr>
      </w:pPr>
    </w:p>
    <w:p w14:paraId="165BDFB5" w14:textId="1601F716" w:rsidR="00400652" w:rsidRPr="008D77A8" w:rsidRDefault="00475D9A" w:rsidP="00FF66AF">
      <w:pPr>
        <w:spacing w:after="40"/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8D77A8">
        <w:rPr>
          <w:rFonts w:asciiTheme="minorHAnsi" w:hAnsiTheme="minorHAnsi" w:cstheme="minorHAnsi"/>
          <w:bCs/>
          <w:sz w:val="20"/>
          <w:szCs w:val="20"/>
        </w:rPr>
        <w:t>4</w:t>
      </w:r>
      <w:r w:rsidR="00400652" w:rsidRPr="008D77A8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="004B0EED">
        <w:rPr>
          <w:rFonts w:asciiTheme="minorHAnsi" w:hAnsiTheme="minorHAnsi" w:cstheme="minorHAnsi"/>
          <w:bCs/>
          <w:sz w:val="20"/>
          <w:szCs w:val="20"/>
        </w:rPr>
        <w:t>Zhodnocení sortimentu zboží</w:t>
      </w:r>
      <w:r w:rsidR="0049478F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</w:t>
      </w:r>
    </w:p>
    <w:p w14:paraId="78DC076A" w14:textId="77777777" w:rsidR="00705A69" w:rsidRDefault="0049478F" w:rsidP="00FF66AF">
      <w:pPr>
        <w:spacing w:after="40"/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Ověřte, zda </w:t>
      </w:r>
      <w:r w:rsidR="005D20E0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daný sortiment v obchodu </w:t>
      </w:r>
      <w:r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existuje (ano / ne)</w:t>
      </w:r>
      <w:r w:rsidR="00475D9A"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. </w:t>
      </w:r>
    </w:p>
    <w:p w14:paraId="4C21BC3F" w14:textId="77777777" w:rsidR="00705A69" w:rsidRDefault="00475D9A" w:rsidP="00FF66AF">
      <w:pPr>
        <w:spacing w:after="40"/>
        <w:rPr>
          <w:rFonts w:asciiTheme="minorHAnsi" w:hAnsiTheme="minorHAnsi" w:cstheme="minorHAnsi"/>
          <w:bCs/>
          <w:i/>
          <w:iCs/>
          <w:strike/>
          <w:sz w:val="20"/>
          <w:szCs w:val="20"/>
        </w:rPr>
      </w:pPr>
      <w:r w:rsidRPr="00705A69">
        <w:rPr>
          <w:rFonts w:asciiTheme="minorHAnsi" w:hAnsiTheme="minorHAnsi" w:cstheme="minorHAnsi"/>
          <w:bCs/>
          <w:i/>
          <w:iCs/>
          <w:sz w:val="20"/>
          <w:szCs w:val="20"/>
        </w:rPr>
        <w:t>Pokud to bude možné, zaznamenejt</w:t>
      </w:r>
      <w:r w:rsidR="00BC51F1" w:rsidRPr="00705A69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e u potravinářského zboží </w:t>
      </w:r>
      <w:r w:rsidRPr="00705A69">
        <w:rPr>
          <w:rFonts w:asciiTheme="minorHAnsi" w:hAnsiTheme="minorHAnsi" w:cstheme="minorHAnsi"/>
          <w:bCs/>
          <w:i/>
          <w:iCs/>
          <w:sz w:val="20"/>
          <w:szCs w:val="20"/>
        </w:rPr>
        <w:t>hlavní výrobce</w:t>
      </w:r>
      <w:r w:rsidR="00E8538B" w:rsidRPr="00705A69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/ dodavatele.</w:t>
      </w:r>
      <w:r w:rsidRPr="00705A69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</w:t>
      </w:r>
      <w:r w:rsidR="00E8538B" w:rsidRPr="00705A69">
        <w:rPr>
          <w:rFonts w:asciiTheme="minorHAnsi" w:hAnsiTheme="minorHAnsi" w:cstheme="minorHAnsi"/>
          <w:bCs/>
          <w:i/>
          <w:iCs/>
          <w:sz w:val="20"/>
          <w:szCs w:val="20"/>
        </w:rPr>
        <w:t>S</w:t>
      </w:r>
      <w:r w:rsidRPr="00705A69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peciálně se zaměřte na </w:t>
      </w:r>
      <w:r w:rsidRPr="00705A69">
        <w:rPr>
          <w:rFonts w:asciiTheme="minorHAnsi" w:hAnsiTheme="minorHAnsi" w:cstheme="minorHAnsi"/>
          <w:b/>
          <w:bCs/>
          <w:i/>
          <w:iCs/>
          <w:sz w:val="20"/>
          <w:szCs w:val="20"/>
        </w:rPr>
        <w:t>lokální výrobce</w:t>
      </w:r>
      <w:r w:rsidR="00E8538B" w:rsidRPr="00705A69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/ dodavatele</w:t>
      </w:r>
      <w:r w:rsidRPr="00705A69">
        <w:rPr>
          <w:rFonts w:asciiTheme="minorHAnsi" w:hAnsiTheme="minorHAnsi" w:cstheme="minorHAnsi"/>
          <w:bCs/>
          <w:i/>
          <w:iCs/>
          <w:sz w:val="20"/>
          <w:szCs w:val="20"/>
        </w:rPr>
        <w:t>.</w:t>
      </w:r>
      <w:r w:rsidR="00E8538B" w:rsidRPr="00705A69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Výrobce / dodavatele posléze proberete s paní prodavačkou.</w:t>
      </w:r>
      <w:r w:rsidR="00E8538B" w:rsidRPr="00F15CB9">
        <w:rPr>
          <w:rFonts w:asciiTheme="minorHAnsi" w:hAnsiTheme="minorHAnsi" w:cstheme="minorHAnsi"/>
          <w:bCs/>
          <w:i/>
          <w:iCs/>
          <w:strike/>
          <w:sz w:val="20"/>
          <w:szCs w:val="20"/>
        </w:rPr>
        <w:t xml:space="preserve"> </w:t>
      </w:r>
    </w:p>
    <w:p w14:paraId="06C27335" w14:textId="51355763" w:rsidR="00142931" w:rsidRDefault="00142931" w:rsidP="00FF66AF">
      <w:pPr>
        <w:spacing w:after="40"/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8D77A8">
        <w:rPr>
          <w:rFonts w:asciiTheme="minorHAnsi" w:hAnsiTheme="minorHAnsi" w:cstheme="minorHAnsi"/>
          <w:bCs/>
          <w:i/>
          <w:iCs/>
          <w:sz w:val="20"/>
          <w:szCs w:val="20"/>
        </w:rPr>
        <w:t>Stačí jeden druh z uvedených příkladů uvedený v závorce.</w:t>
      </w:r>
    </w:p>
    <w:p w14:paraId="4AE6A98E" w14:textId="77777777" w:rsidR="00FF66AF" w:rsidRPr="008D77A8" w:rsidRDefault="00FF66AF" w:rsidP="00FF66AF">
      <w:pPr>
        <w:spacing w:after="40"/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19AB1259" w14:textId="06834A2E" w:rsidR="00E8538B" w:rsidRDefault="00E8538B" w:rsidP="00FF66AF">
      <w:pPr>
        <w:spacing w:after="40"/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8D77A8">
        <w:rPr>
          <w:rFonts w:asciiTheme="minorHAnsi" w:hAnsiTheme="minorHAnsi" w:cstheme="minorHAnsi"/>
          <w:b/>
          <w:bCs/>
          <w:iCs/>
          <w:sz w:val="20"/>
          <w:szCs w:val="20"/>
        </w:rPr>
        <w:t>Potravinářské zboží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3963"/>
        <w:gridCol w:w="3371"/>
      </w:tblGrid>
      <w:tr w:rsidR="00E8538B" w:rsidRPr="008D77A8" w14:paraId="75C96D6A" w14:textId="77777777" w:rsidTr="00FF66AF">
        <w:tc>
          <w:tcPr>
            <w:tcW w:w="2702" w:type="pct"/>
            <w:shd w:val="clear" w:color="auto" w:fill="F2F2F2" w:themeFill="background1" w:themeFillShade="F2"/>
            <w:vAlign w:val="center"/>
          </w:tcPr>
          <w:p w14:paraId="1F3FADF1" w14:textId="7EECF5A7" w:rsidR="00E8538B" w:rsidRPr="008D77A8" w:rsidRDefault="00E8538B" w:rsidP="00FF66AF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/>
                <w:sz w:val="20"/>
                <w:szCs w:val="20"/>
              </w:rPr>
              <w:t>Druh zboží</w:t>
            </w:r>
          </w:p>
        </w:tc>
        <w:tc>
          <w:tcPr>
            <w:tcW w:w="2298" w:type="pct"/>
            <w:shd w:val="clear" w:color="auto" w:fill="F2F2F2" w:themeFill="background1" w:themeFillShade="F2"/>
            <w:vAlign w:val="center"/>
          </w:tcPr>
          <w:p w14:paraId="7F5D03FD" w14:textId="56DFEC7A" w:rsidR="00E8538B" w:rsidRPr="008D77A8" w:rsidRDefault="00E8538B" w:rsidP="00FF66AF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/>
                <w:sz w:val="20"/>
                <w:szCs w:val="20"/>
              </w:rPr>
              <w:t>Součástí nabídky obchodu (ano / ne)</w:t>
            </w:r>
          </w:p>
        </w:tc>
      </w:tr>
      <w:tr w:rsidR="00E8538B" w:rsidRPr="008D77A8" w14:paraId="70B9394A" w14:textId="77777777" w:rsidTr="00FF66AF">
        <w:trPr>
          <w:trHeight w:val="196"/>
        </w:trPr>
        <w:tc>
          <w:tcPr>
            <w:tcW w:w="2702" w:type="pct"/>
            <w:vAlign w:val="center"/>
          </w:tcPr>
          <w:p w14:paraId="5CFA1883" w14:textId="66915E99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léčné výrobky (mléko, máslo, jogurt, </w:t>
            </w:r>
            <w:proofErr w:type="gramStart"/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sýr.</w:t>
            </w:r>
            <w:r w:rsidR="00964469"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.)</w:t>
            </w:r>
            <w:proofErr w:type="gramEnd"/>
          </w:p>
        </w:tc>
        <w:tc>
          <w:tcPr>
            <w:tcW w:w="2298" w:type="pct"/>
          </w:tcPr>
          <w:p w14:paraId="4002FBC3" w14:textId="7777777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8538B" w:rsidRPr="008D77A8" w14:paraId="23756C7E" w14:textId="77777777" w:rsidTr="00FF66AF">
        <w:trPr>
          <w:trHeight w:val="267"/>
        </w:trPr>
        <w:tc>
          <w:tcPr>
            <w:tcW w:w="2702" w:type="pct"/>
            <w:vAlign w:val="center"/>
          </w:tcPr>
          <w:p w14:paraId="775B3C5B" w14:textId="6A3677C2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Vejce</w:t>
            </w:r>
          </w:p>
        </w:tc>
        <w:tc>
          <w:tcPr>
            <w:tcW w:w="2298" w:type="pct"/>
          </w:tcPr>
          <w:p w14:paraId="3AFE9074" w14:textId="7777777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8538B" w:rsidRPr="008D77A8" w14:paraId="7D7F7C32" w14:textId="77777777" w:rsidTr="00FF66AF">
        <w:trPr>
          <w:trHeight w:val="286"/>
        </w:trPr>
        <w:tc>
          <w:tcPr>
            <w:tcW w:w="2702" w:type="pct"/>
            <w:vAlign w:val="center"/>
          </w:tcPr>
          <w:p w14:paraId="39DDB163" w14:textId="71E6EEFE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Zelenina (brambory, cibule, </w:t>
            </w:r>
            <w:proofErr w:type="gramStart"/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rajčata.</w:t>
            </w:r>
            <w:r w:rsidR="00964469"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.)</w:t>
            </w:r>
            <w:proofErr w:type="gramEnd"/>
          </w:p>
        </w:tc>
        <w:tc>
          <w:tcPr>
            <w:tcW w:w="2298" w:type="pct"/>
          </w:tcPr>
          <w:p w14:paraId="0D429D14" w14:textId="7777777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8538B" w:rsidRPr="008D77A8" w14:paraId="33272BDB" w14:textId="77777777" w:rsidTr="00FF66AF">
        <w:trPr>
          <w:trHeight w:val="70"/>
        </w:trPr>
        <w:tc>
          <w:tcPr>
            <w:tcW w:w="2702" w:type="pct"/>
            <w:vAlign w:val="center"/>
          </w:tcPr>
          <w:p w14:paraId="7774998F" w14:textId="436B7731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voce (jablka, </w:t>
            </w:r>
            <w:proofErr w:type="gramStart"/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banány.</w:t>
            </w:r>
            <w:r w:rsidR="00964469"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.)</w:t>
            </w:r>
            <w:proofErr w:type="gramEnd"/>
          </w:p>
        </w:tc>
        <w:tc>
          <w:tcPr>
            <w:tcW w:w="2298" w:type="pct"/>
          </w:tcPr>
          <w:p w14:paraId="3F457574" w14:textId="7777777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8538B" w:rsidRPr="008D77A8" w14:paraId="1CF8B8C2" w14:textId="77777777" w:rsidTr="00FF66AF">
        <w:trPr>
          <w:trHeight w:val="70"/>
        </w:trPr>
        <w:tc>
          <w:tcPr>
            <w:tcW w:w="2702" w:type="pct"/>
            <w:vAlign w:val="center"/>
          </w:tcPr>
          <w:p w14:paraId="143D061C" w14:textId="5DBF85A9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Uzeniny (šunka, salám</w:t>
            </w:r>
            <w:r w:rsidR="00142931"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, párky…</w:t>
            </w: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</w:tc>
        <w:tc>
          <w:tcPr>
            <w:tcW w:w="2298" w:type="pct"/>
          </w:tcPr>
          <w:p w14:paraId="5C73A66D" w14:textId="7777777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8538B" w:rsidRPr="008D77A8" w14:paraId="223A19BD" w14:textId="77777777" w:rsidTr="00FF66AF">
        <w:trPr>
          <w:trHeight w:val="141"/>
        </w:trPr>
        <w:tc>
          <w:tcPr>
            <w:tcW w:w="2702" w:type="pct"/>
            <w:vAlign w:val="center"/>
          </w:tcPr>
          <w:p w14:paraId="47063C60" w14:textId="7BB4EDC9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Maso (vepřové, hovězí, kuře</w:t>
            </w:r>
            <w:r w:rsidR="00142931"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proofErr w:type="spellStart"/>
            <w:proofErr w:type="gramStart"/>
            <w:r w:rsidR="00142931"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vč</w:t>
            </w:r>
            <w:r w:rsidR="00FF66A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142931"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mražených</w:t>
            </w:r>
            <w:proofErr w:type="spellEnd"/>
            <w:proofErr w:type="gramEnd"/>
            <w:r w:rsidR="00142931"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…)</w:t>
            </w:r>
          </w:p>
        </w:tc>
        <w:tc>
          <w:tcPr>
            <w:tcW w:w="2298" w:type="pct"/>
          </w:tcPr>
          <w:p w14:paraId="55470FE8" w14:textId="7777777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8538B" w:rsidRPr="008D77A8" w14:paraId="28661DC3" w14:textId="77777777" w:rsidTr="00FF66AF">
        <w:trPr>
          <w:trHeight w:val="70"/>
        </w:trPr>
        <w:tc>
          <w:tcPr>
            <w:tcW w:w="2702" w:type="pct"/>
            <w:vAlign w:val="center"/>
          </w:tcPr>
          <w:p w14:paraId="7831F7B8" w14:textId="52656CBD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Pečivo (rohlíky, chleba)</w:t>
            </w:r>
          </w:p>
        </w:tc>
        <w:tc>
          <w:tcPr>
            <w:tcW w:w="2298" w:type="pct"/>
          </w:tcPr>
          <w:p w14:paraId="091760D7" w14:textId="7777777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8538B" w:rsidRPr="008D77A8" w14:paraId="189DD60F" w14:textId="77777777" w:rsidTr="00FF66AF">
        <w:trPr>
          <w:trHeight w:val="64"/>
        </w:trPr>
        <w:tc>
          <w:tcPr>
            <w:tcW w:w="2702" w:type="pct"/>
            <w:vAlign w:val="center"/>
          </w:tcPr>
          <w:p w14:paraId="64FEEE41" w14:textId="648891BD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Lahůdky (např. zákusek, obložený chlebíček)</w:t>
            </w:r>
          </w:p>
        </w:tc>
        <w:tc>
          <w:tcPr>
            <w:tcW w:w="2298" w:type="pct"/>
          </w:tcPr>
          <w:p w14:paraId="656FF533" w14:textId="7777777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8538B" w:rsidRPr="008D77A8" w14:paraId="6FF3A9AE" w14:textId="77777777" w:rsidTr="00FF66AF">
        <w:trPr>
          <w:trHeight w:val="109"/>
        </w:trPr>
        <w:tc>
          <w:tcPr>
            <w:tcW w:w="2702" w:type="pct"/>
            <w:vAlign w:val="center"/>
          </w:tcPr>
          <w:p w14:paraId="2373D60B" w14:textId="469D4E4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Med</w:t>
            </w:r>
          </w:p>
        </w:tc>
        <w:tc>
          <w:tcPr>
            <w:tcW w:w="2298" w:type="pct"/>
          </w:tcPr>
          <w:p w14:paraId="1AD770F1" w14:textId="77777777" w:rsidR="00E8538B" w:rsidRPr="008D77A8" w:rsidRDefault="00E8538B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1B3536F4" w14:textId="51E74B89" w:rsidR="00F45BA4" w:rsidRPr="008D77A8" w:rsidRDefault="00E8538B" w:rsidP="00FF66AF">
      <w:pPr>
        <w:spacing w:after="40"/>
        <w:rPr>
          <w:rFonts w:asciiTheme="minorHAnsi" w:hAnsiTheme="minorHAnsi" w:cstheme="minorHAnsi"/>
          <w:b/>
          <w:bCs/>
          <w:sz w:val="20"/>
          <w:szCs w:val="20"/>
        </w:rPr>
      </w:pPr>
      <w:r w:rsidRPr="008D77A8">
        <w:rPr>
          <w:rFonts w:asciiTheme="minorHAnsi" w:hAnsiTheme="minorHAnsi" w:cstheme="minorHAnsi"/>
          <w:b/>
          <w:bCs/>
          <w:sz w:val="20"/>
          <w:szCs w:val="20"/>
        </w:rPr>
        <w:t>Nepotravinářské zboží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805"/>
        <w:gridCol w:w="3529"/>
      </w:tblGrid>
      <w:tr w:rsidR="00F45BA4" w:rsidRPr="008D77A8" w14:paraId="2AD77EBB" w14:textId="77777777" w:rsidTr="009A75A9">
        <w:tc>
          <w:tcPr>
            <w:tcW w:w="4673" w:type="dxa"/>
            <w:shd w:val="clear" w:color="auto" w:fill="F2F2F2" w:themeFill="background1" w:themeFillShade="F2"/>
          </w:tcPr>
          <w:p w14:paraId="6389EA22" w14:textId="77777777" w:rsidR="00F45BA4" w:rsidRPr="008D77A8" w:rsidRDefault="00F45BA4" w:rsidP="00FF66A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ruh zboží</w:t>
            </w:r>
          </w:p>
        </w:tc>
        <w:tc>
          <w:tcPr>
            <w:tcW w:w="4389" w:type="dxa"/>
            <w:shd w:val="clear" w:color="auto" w:fill="F2F2F2" w:themeFill="background1" w:themeFillShade="F2"/>
          </w:tcPr>
          <w:p w14:paraId="3CE7FCBC" w14:textId="77777777" w:rsidR="00F45BA4" w:rsidRPr="008D77A8" w:rsidRDefault="00F45BA4" w:rsidP="00FF66A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oučástí nabídky obchodu (ano / ne)</w:t>
            </w:r>
          </w:p>
        </w:tc>
      </w:tr>
      <w:tr w:rsidR="00F45BA4" w:rsidRPr="008D77A8" w14:paraId="573249C4" w14:textId="77777777" w:rsidTr="009A75A9">
        <w:tc>
          <w:tcPr>
            <w:tcW w:w="4673" w:type="dxa"/>
          </w:tcPr>
          <w:p w14:paraId="28259BE2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rogerie</w:t>
            </w:r>
          </w:p>
        </w:tc>
        <w:tc>
          <w:tcPr>
            <w:tcW w:w="4389" w:type="dxa"/>
          </w:tcPr>
          <w:p w14:paraId="45D9FFAC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45BA4" w:rsidRPr="008D77A8" w14:paraId="4BCD55A9" w14:textId="77777777" w:rsidTr="009A75A9">
        <w:tc>
          <w:tcPr>
            <w:tcW w:w="4673" w:type="dxa"/>
          </w:tcPr>
          <w:p w14:paraId="3F44CDB4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Domácí potřeby / průmyslové zboží</w:t>
            </w:r>
          </w:p>
        </w:tc>
        <w:tc>
          <w:tcPr>
            <w:tcW w:w="4389" w:type="dxa"/>
          </w:tcPr>
          <w:p w14:paraId="4D9442A3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45BA4" w:rsidRPr="008D77A8" w14:paraId="7D8698A2" w14:textId="77777777" w:rsidTr="009A75A9">
        <w:tc>
          <w:tcPr>
            <w:tcW w:w="4673" w:type="dxa"/>
          </w:tcPr>
          <w:p w14:paraId="1F5C0432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Papírnictví</w:t>
            </w:r>
          </w:p>
        </w:tc>
        <w:tc>
          <w:tcPr>
            <w:tcW w:w="4389" w:type="dxa"/>
          </w:tcPr>
          <w:p w14:paraId="2819B6CD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45BA4" w:rsidRPr="008D77A8" w14:paraId="034FECD5" w14:textId="77777777" w:rsidTr="009A75A9">
        <w:tc>
          <w:tcPr>
            <w:tcW w:w="4673" w:type="dxa"/>
          </w:tcPr>
          <w:p w14:paraId="2F9A679A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Oděvy</w:t>
            </w:r>
          </w:p>
        </w:tc>
        <w:tc>
          <w:tcPr>
            <w:tcW w:w="4389" w:type="dxa"/>
          </w:tcPr>
          <w:p w14:paraId="51855663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45BA4" w:rsidRPr="008D77A8" w14:paraId="566FD4FD" w14:textId="77777777" w:rsidTr="009A75A9">
        <w:tc>
          <w:tcPr>
            <w:tcW w:w="4673" w:type="dxa"/>
          </w:tcPr>
          <w:p w14:paraId="2C3D6B31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Krmení pro zvířata</w:t>
            </w:r>
          </w:p>
        </w:tc>
        <w:tc>
          <w:tcPr>
            <w:tcW w:w="4389" w:type="dxa"/>
          </w:tcPr>
          <w:p w14:paraId="4B45F90A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45BA4" w:rsidRPr="008D77A8" w14:paraId="58550D9A" w14:textId="77777777" w:rsidTr="009A75A9">
        <w:tc>
          <w:tcPr>
            <w:tcW w:w="4673" w:type="dxa"/>
          </w:tcPr>
          <w:p w14:paraId="1B4ADE61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Drobná elektronika, hračky</w:t>
            </w:r>
          </w:p>
        </w:tc>
        <w:tc>
          <w:tcPr>
            <w:tcW w:w="4389" w:type="dxa"/>
          </w:tcPr>
          <w:p w14:paraId="2241FB5E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45BA4" w:rsidRPr="008D77A8" w14:paraId="796ACF7F" w14:textId="77777777" w:rsidTr="009A75A9">
        <w:tc>
          <w:tcPr>
            <w:tcW w:w="4673" w:type="dxa"/>
          </w:tcPr>
          <w:p w14:paraId="51F7BF96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Léky / potravinové doplňky</w:t>
            </w:r>
          </w:p>
        </w:tc>
        <w:tc>
          <w:tcPr>
            <w:tcW w:w="4389" w:type="dxa"/>
          </w:tcPr>
          <w:p w14:paraId="287DB3E3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45BA4" w:rsidRPr="008D77A8" w14:paraId="1FF65AFE" w14:textId="77777777" w:rsidTr="009A75A9">
        <w:tc>
          <w:tcPr>
            <w:tcW w:w="4673" w:type="dxa"/>
          </w:tcPr>
          <w:p w14:paraId="11A738A5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77A8">
              <w:rPr>
                <w:rFonts w:asciiTheme="minorHAnsi" w:hAnsiTheme="minorHAnsi" w:cstheme="minorHAnsi"/>
                <w:bCs/>
                <w:sz w:val="20"/>
                <w:szCs w:val="20"/>
              </w:rPr>
              <w:t>Tiskoviny</w:t>
            </w:r>
          </w:p>
        </w:tc>
        <w:tc>
          <w:tcPr>
            <w:tcW w:w="4389" w:type="dxa"/>
          </w:tcPr>
          <w:p w14:paraId="5734CF02" w14:textId="77777777" w:rsidR="00F45BA4" w:rsidRPr="008D77A8" w:rsidRDefault="00F45BA4" w:rsidP="00FF66AF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0886DF1F" w14:textId="0277F9B7" w:rsidR="00475D9A" w:rsidRDefault="00475D9A" w:rsidP="00FF66AF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</w:p>
    <w:p w14:paraId="4FB3A4D7" w14:textId="598A8645" w:rsidR="00705A69" w:rsidRDefault="00705A69" w:rsidP="00FF66AF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5. Lokální výrobci / dodavatelé:</w:t>
      </w:r>
    </w:p>
    <w:p w14:paraId="0641158F" w14:textId="77777777" w:rsidR="00705A69" w:rsidRPr="008D77A8" w:rsidRDefault="00705A69" w:rsidP="00FF66AF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</w:p>
    <w:p w14:paraId="2916D2F2" w14:textId="3768D1CA" w:rsidR="00475D9A" w:rsidRPr="008D77A8" w:rsidRDefault="00475D9A" w:rsidP="00FF66AF">
      <w:pPr>
        <w:spacing w:after="40"/>
        <w:rPr>
          <w:rFonts w:asciiTheme="minorHAnsi" w:hAnsiTheme="minorHAnsi" w:cstheme="minorHAnsi"/>
          <w:b/>
          <w:sz w:val="20"/>
          <w:szCs w:val="20"/>
        </w:rPr>
      </w:pPr>
      <w:r w:rsidRPr="008D77A8">
        <w:rPr>
          <w:rFonts w:asciiTheme="minorHAnsi" w:hAnsiTheme="minorHAnsi" w:cstheme="minorHAnsi"/>
          <w:b/>
          <w:sz w:val="20"/>
          <w:szCs w:val="20"/>
        </w:rPr>
        <w:t>Otázky pro prodavačku</w:t>
      </w:r>
    </w:p>
    <w:p w14:paraId="6930F05C" w14:textId="7FC8E44F" w:rsidR="00572A86" w:rsidRPr="008D77A8" w:rsidRDefault="00475D9A" w:rsidP="00FF66AF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  <w:r w:rsidRPr="008D77A8">
        <w:rPr>
          <w:rFonts w:asciiTheme="minorHAnsi" w:hAnsiTheme="minorHAnsi" w:cstheme="minorHAnsi"/>
          <w:sz w:val="20"/>
          <w:szCs w:val="20"/>
        </w:rPr>
        <w:t xml:space="preserve">1. </w:t>
      </w:r>
      <w:r w:rsidR="00572A86" w:rsidRPr="008D77A8">
        <w:rPr>
          <w:rFonts w:asciiTheme="minorHAnsi" w:hAnsiTheme="minorHAnsi" w:cstheme="minorHAnsi"/>
          <w:sz w:val="20"/>
          <w:szCs w:val="20"/>
        </w:rPr>
        <w:t>Jaké má obchod hlavní</w:t>
      </w:r>
      <w:r w:rsidR="00BC51F1" w:rsidRPr="008D77A8">
        <w:rPr>
          <w:rFonts w:asciiTheme="minorHAnsi" w:hAnsiTheme="minorHAnsi" w:cstheme="minorHAnsi"/>
          <w:sz w:val="20"/>
          <w:szCs w:val="20"/>
        </w:rPr>
        <w:t xml:space="preserve"> výrobce /</w:t>
      </w:r>
      <w:r w:rsidR="00572A86" w:rsidRPr="008D77A8">
        <w:rPr>
          <w:rFonts w:asciiTheme="minorHAnsi" w:hAnsiTheme="minorHAnsi" w:cstheme="minorHAnsi"/>
          <w:sz w:val="20"/>
          <w:szCs w:val="20"/>
        </w:rPr>
        <w:t xml:space="preserve"> dodavatele?</w:t>
      </w:r>
    </w:p>
    <w:p w14:paraId="450D6756" w14:textId="2A5E85C8" w:rsidR="00142931" w:rsidRPr="008D77A8" w:rsidRDefault="00142931" w:rsidP="008B25B3">
      <w:pPr>
        <w:pStyle w:val="Odstavecseseznamem"/>
        <w:numPr>
          <w:ilvl w:val="0"/>
          <w:numId w:val="2"/>
        </w:numPr>
        <w:tabs>
          <w:tab w:val="left" w:pos="6751"/>
        </w:tabs>
        <w:spacing w:after="40" w:line="240" w:lineRule="auto"/>
        <w:ind w:left="426" w:hanging="284"/>
        <w:rPr>
          <w:rFonts w:cstheme="minorHAnsi"/>
          <w:sz w:val="20"/>
          <w:szCs w:val="20"/>
        </w:rPr>
      </w:pPr>
      <w:r w:rsidRPr="008D77A8">
        <w:rPr>
          <w:rFonts w:cstheme="minorHAnsi"/>
          <w:sz w:val="20"/>
          <w:szCs w:val="20"/>
        </w:rPr>
        <w:t xml:space="preserve">Pečivo: </w:t>
      </w:r>
    </w:p>
    <w:p w14:paraId="470C3176" w14:textId="073F1C15" w:rsidR="00142931" w:rsidRPr="008D77A8" w:rsidRDefault="00142931" w:rsidP="008B25B3">
      <w:pPr>
        <w:pStyle w:val="Odstavecseseznamem"/>
        <w:numPr>
          <w:ilvl w:val="0"/>
          <w:numId w:val="2"/>
        </w:numPr>
        <w:tabs>
          <w:tab w:val="left" w:pos="6751"/>
        </w:tabs>
        <w:spacing w:after="40" w:line="240" w:lineRule="auto"/>
        <w:ind w:left="426" w:hanging="284"/>
        <w:rPr>
          <w:rFonts w:cstheme="minorHAnsi"/>
          <w:sz w:val="20"/>
          <w:szCs w:val="20"/>
        </w:rPr>
      </w:pPr>
      <w:r w:rsidRPr="008D77A8">
        <w:rPr>
          <w:rFonts w:cstheme="minorHAnsi"/>
          <w:sz w:val="20"/>
          <w:szCs w:val="20"/>
        </w:rPr>
        <w:t>Uzeniny:</w:t>
      </w:r>
    </w:p>
    <w:p w14:paraId="58EBA295" w14:textId="1B24FD9D" w:rsidR="00142931" w:rsidRPr="008D77A8" w:rsidRDefault="00142931" w:rsidP="008B25B3">
      <w:pPr>
        <w:pStyle w:val="Odstavecseseznamem"/>
        <w:numPr>
          <w:ilvl w:val="0"/>
          <w:numId w:val="2"/>
        </w:numPr>
        <w:tabs>
          <w:tab w:val="left" w:pos="6751"/>
        </w:tabs>
        <w:spacing w:after="40" w:line="240" w:lineRule="auto"/>
        <w:ind w:left="426" w:hanging="284"/>
        <w:rPr>
          <w:rFonts w:cstheme="minorHAnsi"/>
          <w:sz w:val="20"/>
          <w:szCs w:val="20"/>
        </w:rPr>
      </w:pPr>
      <w:r w:rsidRPr="008D77A8">
        <w:rPr>
          <w:rFonts w:cstheme="minorHAnsi"/>
          <w:sz w:val="20"/>
          <w:szCs w:val="20"/>
        </w:rPr>
        <w:t>Mlékárenské výrobky:</w:t>
      </w:r>
    </w:p>
    <w:p w14:paraId="3ECFCDC7" w14:textId="45161FBD" w:rsidR="00572A86" w:rsidRPr="008D77A8" w:rsidRDefault="00572A86" w:rsidP="00FF66AF">
      <w:pPr>
        <w:tabs>
          <w:tab w:val="left" w:pos="6751"/>
        </w:tabs>
        <w:spacing w:after="40"/>
        <w:rPr>
          <w:rFonts w:asciiTheme="minorHAnsi" w:hAnsiTheme="minorHAnsi" w:cstheme="minorHAnsi"/>
          <w:b/>
          <w:sz w:val="20"/>
          <w:szCs w:val="20"/>
        </w:rPr>
      </w:pPr>
    </w:p>
    <w:p w14:paraId="7CCC6455" w14:textId="664B0BE4" w:rsidR="00572A86" w:rsidRPr="008D77A8" w:rsidRDefault="00475D9A" w:rsidP="00FF66AF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  <w:r w:rsidRPr="008D77A8">
        <w:rPr>
          <w:rFonts w:asciiTheme="minorHAnsi" w:hAnsiTheme="minorHAnsi" w:cstheme="minorHAnsi"/>
          <w:sz w:val="20"/>
          <w:szCs w:val="20"/>
        </w:rPr>
        <w:t xml:space="preserve">2. </w:t>
      </w:r>
      <w:r w:rsidR="00572A86" w:rsidRPr="008D77A8">
        <w:rPr>
          <w:rFonts w:asciiTheme="minorHAnsi" w:hAnsiTheme="minorHAnsi" w:cstheme="minorHAnsi"/>
          <w:sz w:val="20"/>
          <w:szCs w:val="20"/>
        </w:rPr>
        <w:t>Jak funguje v obchodu systém dodávání (odebírají z velkoobchodu nebo přímo od výrobců</w:t>
      </w:r>
      <w:r w:rsidR="00705A69">
        <w:rPr>
          <w:rFonts w:asciiTheme="minorHAnsi" w:hAnsiTheme="minorHAnsi" w:cstheme="minorHAnsi"/>
          <w:sz w:val="20"/>
          <w:szCs w:val="20"/>
        </w:rPr>
        <w:t>; název velkoobchodu, jak často…</w:t>
      </w:r>
      <w:r w:rsidR="00572A86" w:rsidRPr="008D77A8">
        <w:rPr>
          <w:rFonts w:asciiTheme="minorHAnsi" w:hAnsiTheme="minorHAnsi" w:cstheme="minorHAnsi"/>
          <w:sz w:val="20"/>
          <w:szCs w:val="20"/>
        </w:rPr>
        <w:t>)</w:t>
      </w:r>
      <w:r w:rsidR="00964469" w:rsidRPr="008D77A8">
        <w:rPr>
          <w:rFonts w:asciiTheme="minorHAnsi" w:hAnsiTheme="minorHAnsi" w:cstheme="minorHAnsi"/>
          <w:sz w:val="20"/>
          <w:szCs w:val="20"/>
        </w:rPr>
        <w:t>?</w:t>
      </w:r>
    </w:p>
    <w:p w14:paraId="31A0B6DB" w14:textId="77777777" w:rsidR="00572A86" w:rsidRPr="008D77A8" w:rsidRDefault="00572A86" w:rsidP="00FF66AF">
      <w:pPr>
        <w:tabs>
          <w:tab w:val="left" w:pos="6751"/>
        </w:tabs>
        <w:spacing w:after="40"/>
        <w:rPr>
          <w:rFonts w:asciiTheme="minorHAnsi" w:hAnsiTheme="minorHAnsi" w:cstheme="minorHAnsi"/>
          <w:b/>
          <w:sz w:val="20"/>
          <w:szCs w:val="20"/>
        </w:rPr>
      </w:pPr>
    </w:p>
    <w:p w14:paraId="5ECDE23F" w14:textId="3508BF91" w:rsidR="00572A86" w:rsidRPr="008D77A8" w:rsidRDefault="00475D9A" w:rsidP="00FF66AF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  <w:r w:rsidRPr="008D77A8">
        <w:rPr>
          <w:rFonts w:asciiTheme="minorHAnsi" w:hAnsiTheme="minorHAnsi" w:cstheme="minorHAnsi"/>
          <w:sz w:val="20"/>
          <w:szCs w:val="20"/>
        </w:rPr>
        <w:t xml:space="preserve">3. </w:t>
      </w:r>
      <w:r w:rsidR="00572A86" w:rsidRPr="008D77A8">
        <w:rPr>
          <w:rFonts w:asciiTheme="minorHAnsi" w:hAnsiTheme="minorHAnsi" w:cstheme="minorHAnsi"/>
          <w:sz w:val="20"/>
          <w:szCs w:val="20"/>
        </w:rPr>
        <w:t xml:space="preserve">Jaké má obchod lokální </w:t>
      </w:r>
      <w:r w:rsidR="00BC51F1" w:rsidRPr="008D77A8">
        <w:rPr>
          <w:rFonts w:asciiTheme="minorHAnsi" w:hAnsiTheme="minorHAnsi" w:cstheme="minorHAnsi"/>
          <w:sz w:val="20"/>
          <w:szCs w:val="20"/>
        </w:rPr>
        <w:t xml:space="preserve">výrobce / </w:t>
      </w:r>
      <w:r w:rsidR="00572A86" w:rsidRPr="008D77A8">
        <w:rPr>
          <w:rFonts w:asciiTheme="minorHAnsi" w:hAnsiTheme="minorHAnsi" w:cstheme="minorHAnsi"/>
          <w:sz w:val="20"/>
          <w:szCs w:val="20"/>
        </w:rPr>
        <w:t>dodavatele?</w:t>
      </w:r>
    </w:p>
    <w:p w14:paraId="2BA9E1DD" w14:textId="78BE2F9B" w:rsidR="00BC51F1" w:rsidRDefault="00BC51F1" w:rsidP="00FF66AF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</w:p>
    <w:p w14:paraId="5C02CD1D" w14:textId="6E46048B" w:rsidR="00BC51F1" w:rsidRDefault="00C9311A" w:rsidP="00FF66AF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4</w:t>
      </w:r>
      <w:r w:rsidR="00BC51F1" w:rsidRPr="008D77A8">
        <w:rPr>
          <w:rFonts w:asciiTheme="minorHAnsi" w:hAnsiTheme="minorHAnsi" w:cstheme="minorHAnsi"/>
          <w:sz w:val="20"/>
          <w:szCs w:val="20"/>
        </w:rPr>
        <w:t>. Jaké doplňkové služby obchod nabízí? (</w:t>
      </w:r>
      <w:r w:rsidR="00964469" w:rsidRPr="008D77A8">
        <w:rPr>
          <w:rFonts w:asciiTheme="minorHAnsi" w:hAnsiTheme="minorHAnsi" w:cstheme="minorHAnsi"/>
          <w:sz w:val="20"/>
          <w:szCs w:val="20"/>
        </w:rPr>
        <w:t xml:space="preserve">např. </w:t>
      </w:r>
      <w:r w:rsidR="00BC51F1" w:rsidRPr="008D77A8">
        <w:rPr>
          <w:rFonts w:asciiTheme="minorHAnsi" w:hAnsiTheme="minorHAnsi" w:cstheme="minorHAnsi"/>
          <w:sz w:val="20"/>
          <w:szCs w:val="20"/>
        </w:rPr>
        <w:t>vaří v obchodě neformálně kávu, funguje zde bazar s oblečením…)</w:t>
      </w:r>
    </w:p>
    <w:p w14:paraId="69DBAA69" w14:textId="68F12D8F" w:rsidR="00C9311A" w:rsidRDefault="00C9311A" w:rsidP="00FF66AF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</w:p>
    <w:p w14:paraId="5CB3464A" w14:textId="68D98F2C" w:rsidR="00C9311A" w:rsidRDefault="00C9311A" w:rsidP="00C9311A">
      <w:pPr>
        <w:tabs>
          <w:tab w:val="left" w:pos="6751"/>
        </w:tabs>
        <w:spacing w:after="4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5. Jaká je historie obchodu v posledních 10 letech? Byl v posledních 10 letech uzavřený? </w:t>
      </w:r>
    </w:p>
    <w:p w14:paraId="4F537E84" w14:textId="77777777" w:rsidR="00572A86" w:rsidRPr="008D77A8" w:rsidRDefault="00572A86" w:rsidP="00FF66AF">
      <w:pPr>
        <w:tabs>
          <w:tab w:val="left" w:pos="6751"/>
        </w:tabs>
        <w:spacing w:after="40"/>
        <w:rPr>
          <w:rFonts w:asciiTheme="minorHAnsi" w:hAnsiTheme="minorHAnsi" w:cstheme="minorHAnsi"/>
          <w:b/>
          <w:sz w:val="20"/>
          <w:szCs w:val="20"/>
        </w:rPr>
      </w:pPr>
    </w:p>
    <w:p w14:paraId="0AC31B72" w14:textId="4295678E" w:rsidR="00B716F6" w:rsidRPr="008D77A8" w:rsidRDefault="00C9311A" w:rsidP="00FF66AF">
      <w:pPr>
        <w:spacing w:after="4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6</w:t>
      </w:r>
      <w:r w:rsidR="00475D9A" w:rsidRPr="008D77A8">
        <w:rPr>
          <w:rFonts w:asciiTheme="minorHAnsi" w:hAnsiTheme="minorHAnsi" w:cstheme="minorHAnsi"/>
          <w:sz w:val="20"/>
          <w:szCs w:val="20"/>
        </w:rPr>
        <w:t xml:space="preserve">. </w:t>
      </w:r>
      <w:r w:rsidR="00F17B23" w:rsidRPr="008D77A8">
        <w:rPr>
          <w:rFonts w:asciiTheme="minorHAnsi" w:hAnsiTheme="minorHAnsi" w:cstheme="minorHAnsi"/>
          <w:sz w:val="20"/>
          <w:szCs w:val="20"/>
        </w:rPr>
        <w:t>Po opuštění obchodu subjektivně ohodnoťte</w:t>
      </w:r>
      <w:r w:rsidR="00373BBB" w:rsidRPr="008D77A8">
        <w:rPr>
          <w:rFonts w:asciiTheme="minorHAnsi" w:hAnsiTheme="minorHAnsi" w:cstheme="minorHAnsi"/>
          <w:sz w:val="20"/>
          <w:szCs w:val="20"/>
        </w:rPr>
        <w:t xml:space="preserve"> na škále 1 až 5</w:t>
      </w:r>
      <w:r w:rsidR="00F17B23" w:rsidRPr="008D77A8">
        <w:rPr>
          <w:rFonts w:asciiTheme="minorHAnsi" w:hAnsiTheme="minorHAnsi" w:cstheme="minorHAnsi"/>
          <w:sz w:val="20"/>
          <w:szCs w:val="20"/>
        </w:rPr>
        <w:t xml:space="preserve"> ch</w:t>
      </w:r>
      <w:r w:rsidR="00BC51F1" w:rsidRPr="008D77A8">
        <w:rPr>
          <w:rFonts w:asciiTheme="minorHAnsi" w:hAnsiTheme="minorHAnsi" w:cstheme="minorHAnsi"/>
          <w:sz w:val="20"/>
          <w:szCs w:val="20"/>
        </w:rPr>
        <w:t>o</w:t>
      </w:r>
      <w:r w:rsidR="00F17B23" w:rsidRPr="008D77A8">
        <w:rPr>
          <w:rFonts w:asciiTheme="minorHAnsi" w:hAnsiTheme="minorHAnsi" w:cstheme="minorHAnsi"/>
          <w:sz w:val="20"/>
          <w:szCs w:val="20"/>
        </w:rPr>
        <w:t>vání / vystupování prodavačky (</w:t>
      </w:r>
      <w:r w:rsidR="00373BBB" w:rsidRPr="008D77A8">
        <w:rPr>
          <w:rFonts w:asciiTheme="minorHAnsi" w:hAnsiTheme="minorHAnsi" w:cstheme="minorHAnsi"/>
          <w:sz w:val="20"/>
          <w:szCs w:val="20"/>
        </w:rPr>
        <w:t xml:space="preserve">1 = </w:t>
      </w:r>
      <w:r w:rsidR="00F17B23" w:rsidRPr="008D77A8">
        <w:rPr>
          <w:rFonts w:asciiTheme="minorHAnsi" w:hAnsiTheme="minorHAnsi" w:cstheme="minorHAnsi"/>
          <w:sz w:val="20"/>
          <w:szCs w:val="20"/>
        </w:rPr>
        <w:t xml:space="preserve">příjemná, </w:t>
      </w:r>
      <w:r w:rsidR="00373BBB" w:rsidRPr="008D77A8">
        <w:rPr>
          <w:rFonts w:asciiTheme="minorHAnsi" w:hAnsiTheme="minorHAnsi" w:cstheme="minorHAnsi"/>
          <w:sz w:val="20"/>
          <w:szCs w:val="20"/>
        </w:rPr>
        <w:t xml:space="preserve">5 = </w:t>
      </w:r>
      <w:r w:rsidR="00025B6D">
        <w:rPr>
          <w:rFonts w:asciiTheme="minorHAnsi" w:hAnsiTheme="minorHAnsi" w:cstheme="minorHAnsi"/>
          <w:sz w:val="20"/>
          <w:szCs w:val="20"/>
        </w:rPr>
        <w:t>nepříjemná).</w:t>
      </w:r>
    </w:p>
    <w:p w14:paraId="5F20694B" w14:textId="20DB9BA5" w:rsidR="00373BBB" w:rsidRPr="008D77A8" w:rsidRDefault="001C25D1" w:rsidP="00FF66AF">
      <w:pPr>
        <w:spacing w:after="4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) </w:t>
      </w:r>
      <w:r w:rsidR="00373BBB" w:rsidRPr="008D77A8">
        <w:rPr>
          <w:rFonts w:asciiTheme="minorHAnsi" w:hAnsiTheme="minorHAnsi" w:cstheme="minorHAnsi"/>
          <w:sz w:val="20"/>
          <w:szCs w:val="20"/>
        </w:rPr>
        <w:t>1</w:t>
      </w:r>
      <w:r w:rsidR="00373BBB" w:rsidRPr="008D77A8"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 xml:space="preserve">b) </w:t>
      </w:r>
      <w:r w:rsidR="00373BBB" w:rsidRPr="008D77A8">
        <w:rPr>
          <w:rFonts w:asciiTheme="minorHAnsi" w:hAnsiTheme="minorHAnsi" w:cstheme="minorHAnsi"/>
          <w:sz w:val="20"/>
          <w:szCs w:val="20"/>
        </w:rPr>
        <w:t xml:space="preserve">2 </w:t>
      </w:r>
      <w:r w:rsidR="00373BBB" w:rsidRPr="008D77A8"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 xml:space="preserve">c) </w:t>
      </w:r>
      <w:r w:rsidR="00373BBB" w:rsidRPr="008D77A8">
        <w:rPr>
          <w:rFonts w:asciiTheme="minorHAnsi" w:hAnsiTheme="minorHAnsi" w:cstheme="minorHAnsi"/>
          <w:sz w:val="20"/>
          <w:szCs w:val="20"/>
        </w:rPr>
        <w:t>3</w:t>
      </w:r>
      <w:r w:rsidR="00373BBB" w:rsidRPr="008D77A8"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 xml:space="preserve">d) </w:t>
      </w:r>
      <w:r w:rsidR="00373BBB" w:rsidRPr="008D77A8">
        <w:rPr>
          <w:rFonts w:asciiTheme="minorHAnsi" w:hAnsiTheme="minorHAnsi" w:cstheme="minorHAnsi"/>
          <w:sz w:val="20"/>
          <w:szCs w:val="20"/>
        </w:rPr>
        <w:t>4</w:t>
      </w:r>
      <w:r w:rsidR="00373BBB" w:rsidRPr="008D77A8"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 xml:space="preserve">e) </w:t>
      </w:r>
      <w:r w:rsidR="00373BBB" w:rsidRPr="008D77A8">
        <w:rPr>
          <w:rFonts w:asciiTheme="minorHAnsi" w:hAnsiTheme="minorHAnsi" w:cstheme="minorHAnsi"/>
          <w:sz w:val="20"/>
          <w:szCs w:val="20"/>
        </w:rPr>
        <w:t>5</w:t>
      </w:r>
    </w:p>
    <w:p w14:paraId="1CC368FB" w14:textId="0F9F20C1" w:rsidR="00ED1E35" w:rsidRPr="008D77A8" w:rsidRDefault="00ED1E35" w:rsidP="00FF66AF">
      <w:pPr>
        <w:spacing w:after="40"/>
        <w:rPr>
          <w:rFonts w:asciiTheme="minorHAnsi" w:hAnsiTheme="minorHAnsi" w:cstheme="minorHAnsi"/>
          <w:b/>
          <w:sz w:val="20"/>
          <w:szCs w:val="20"/>
        </w:rPr>
      </w:pPr>
    </w:p>
    <w:p w14:paraId="0D0B97B4" w14:textId="18DC0FF4" w:rsidR="00D74340" w:rsidRPr="008D77A8" w:rsidRDefault="00C9311A" w:rsidP="00FF66AF">
      <w:pPr>
        <w:spacing w:after="40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7</w:t>
      </w:r>
      <w:r w:rsidR="00475D9A" w:rsidRPr="008D77A8">
        <w:rPr>
          <w:rFonts w:asciiTheme="minorHAnsi" w:hAnsiTheme="minorHAnsi" w:cstheme="minorHAnsi"/>
          <w:sz w:val="20"/>
          <w:szCs w:val="20"/>
        </w:rPr>
        <w:t xml:space="preserve">. </w:t>
      </w:r>
      <w:r w:rsidR="00D74340" w:rsidRPr="008D77A8">
        <w:rPr>
          <w:rFonts w:asciiTheme="minorHAnsi" w:hAnsiTheme="minorHAnsi" w:cstheme="minorHAnsi"/>
          <w:sz w:val="20"/>
          <w:szCs w:val="20"/>
        </w:rPr>
        <w:t xml:space="preserve">Po opuštění obchodu ho vyfoťte </w:t>
      </w:r>
      <w:r w:rsidR="00D74340" w:rsidRPr="008D77A8">
        <w:rPr>
          <w:rFonts w:asciiTheme="minorHAnsi" w:hAnsiTheme="minorHAnsi" w:cstheme="minorHAnsi"/>
          <w:i/>
          <w:sz w:val="20"/>
          <w:szCs w:val="20"/>
        </w:rPr>
        <w:t>(nefoťte předem, aby to paní prodavačku nerozladilo)</w:t>
      </w:r>
    </w:p>
    <w:p w14:paraId="50107434" w14:textId="0B508523" w:rsidR="00D74340" w:rsidRPr="008D77A8" w:rsidRDefault="00D74340" w:rsidP="00FF66AF">
      <w:pPr>
        <w:pStyle w:val="Odstavecseseznamem"/>
        <w:numPr>
          <w:ilvl w:val="0"/>
          <w:numId w:val="3"/>
        </w:numPr>
        <w:spacing w:after="40" w:line="240" w:lineRule="auto"/>
        <w:rPr>
          <w:rFonts w:cstheme="minorHAnsi"/>
          <w:sz w:val="20"/>
          <w:szCs w:val="20"/>
        </w:rPr>
      </w:pPr>
      <w:r w:rsidRPr="008D77A8">
        <w:rPr>
          <w:rFonts w:cstheme="minorHAnsi"/>
          <w:sz w:val="20"/>
          <w:szCs w:val="20"/>
        </w:rPr>
        <w:t>zvenku, celou budovu, včetně posezení</w:t>
      </w:r>
    </w:p>
    <w:p w14:paraId="0EAC9556" w14:textId="38A48E01" w:rsidR="00D74340" w:rsidRDefault="00ED1E35" w:rsidP="00FF66AF">
      <w:pPr>
        <w:pStyle w:val="Odstavecseseznamem"/>
        <w:numPr>
          <w:ilvl w:val="0"/>
          <w:numId w:val="3"/>
        </w:numPr>
        <w:spacing w:after="40" w:line="240" w:lineRule="auto"/>
        <w:rPr>
          <w:rFonts w:cstheme="minorHAnsi"/>
          <w:sz w:val="20"/>
          <w:szCs w:val="20"/>
        </w:rPr>
      </w:pPr>
      <w:r w:rsidRPr="008D77A8">
        <w:rPr>
          <w:rFonts w:cstheme="minorHAnsi"/>
          <w:sz w:val="20"/>
          <w:szCs w:val="20"/>
        </w:rPr>
        <w:t>dveře</w:t>
      </w:r>
      <w:r w:rsidR="00475D9A" w:rsidRPr="008D77A8">
        <w:rPr>
          <w:rFonts w:cstheme="minorHAnsi"/>
          <w:sz w:val="20"/>
          <w:szCs w:val="20"/>
        </w:rPr>
        <w:t xml:space="preserve"> se samolepkami</w:t>
      </w:r>
      <w:r w:rsidR="00D74340" w:rsidRPr="008D77A8">
        <w:rPr>
          <w:rFonts w:cstheme="minorHAnsi"/>
          <w:sz w:val="20"/>
          <w:szCs w:val="20"/>
        </w:rPr>
        <w:t xml:space="preserve"> a otevírací dobou</w:t>
      </w:r>
    </w:p>
    <w:p w14:paraId="1BE890BC" w14:textId="1995F47B" w:rsidR="00F15CB9" w:rsidRPr="008D77A8" w:rsidRDefault="00F15CB9" w:rsidP="00FF66AF">
      <w:pPr>
        <w:pStyle w:val="Odstavecseseznamem"/>
        <w:numPr>
          <w:ilvl w:val="0"/>
          <w:numId w:val="3"/>
        </w:numPr>
        <w:spacing w:after="4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udovu obchodu s parkovištěm, pokud je parkoviště poblíž</w:t>
      </w:r>
    </w:p>
    <w:p w14:paraId="6546372D" w14:textId="028CFEF0" w:rsidR="00B9106C" w:rsidRPr="008D77A8" w:rsidRDefault="00D74340" w:rsidP="00FF66AF">
      <w:pPr>
        <w:pStyle w:val="Odstavecseseznamem"/>
        <w:numPr>
          <w:ilvl w:val="0"/>
          <w:numId w:val="3"/>
        </w:numPr>
        <w:spacing w:after="40" w:line="240" w:lineRule="auto"/>
        <w:rPr>
          <w:rFonts w:cstheme="minorHAnsi"/>
          <w:b/>
          <w:color w:val="244482"/>
          <w:sz w:val="20"/>
          <w:szCs w:val="20"/>
        </w:rPr>
      </w:pPr>
      <w:r w:rsidRPr="008D77A8">
        <w:rPr>
          <w:rFonts w:cstheme="minorHAnsi"/>
          <w:sz w:val="20"/>
          <w:szCs w:val="20"/>
        </w:rPr>
        <w:t>další fotky dle uvážení</w:t>
      </w:r>
    </w:p>
    <w:sectPr w:rsidR="00B9106C" w:rsidRPr="008D77A8" w:rsidSect="003D5C00"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708" w:footer="460" w:gutter="0"/>
      <w:cols w:num="2" w:sep="1" w:space="709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6D8D7" w16cex:dateUtc="2022-04-29T19:36:00Z"/>
  <w16cex:commentExtensible w16cex:durableId="2616D876" w16cex:dateUtc="2022-04-29T19:34:00Z"/>
  <w16cex:commentExtensible w16cex:durableId="2616D8E3" w16cex:dateUtc="2022-04-29T19:36:00Z"/>
  <w16cex:commentExtensible w16cex:durableId="2616D90B" w16cex:dateUtc="2022-04-29T19:37:00Z"/>
  <w16cex:commentExtensible w16cex:durableId="2616D8CD" w16cex:dateUtc="2022-04-29T19:36:00Z"/>
  <w16cex:commentExtensible w16cex:durableId="2616D953" w16cex:dateUtc="2022-04-29T19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B3C83E" w16cid:durableId="2616D8D7"/>
  <w16cid:commentId w16cid:paraId="5E02FDB8" w16cid:durableId="2616D876"/>
  <w16cid:commentId w16cid:paraId="6924159E" w16cid:durableId="2616D8E3"/>
  <w16cid:commentId w16cid:paraId="0691A992" w16cid:durableId="2616D90B"/>
  <w16cid:commentId w16cid:paraId="461C6E3C" w16cid:durableId="2616D8CD"/>
  <w16cid:commentId w16cid:paraId="153C1463" w16cid:durableId="2616D95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F8602" w14:textId="77777777" w:rsidR="001250CE" w:rsidRDefault="001250CE" w:rsidP="001250CE">
      <w:pPr>
        <w:spacing w:after="0"/>
      </w:pPr>
      <w:r>
        <w:separator/>
      </w:r>
    </w:p>
  </w:endnote>
  <w:endnote w:type="continuationSeparator" w:id="0">
    <w:p w14:paraId="40FAE450" w14:textId="77777777" w:rsidR="001250CE" w:rsidRDefault="001250CE" w:rsidP="001250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5F718" w14:textId="5B547061" w:rsidR="00C81C18" w:rsidRPr="00A35F30" w:rsidRDefault="00C81C18" w:rsidP="00C81C18">
    <w:pPr>
      <w:pStyle w:val="Zpat"/>
      <w:jc w:val="center"/>
      <w:rPr>
        <w:sz w:val="20"/>
        <w:szCs w:val="20"/>
      </w:rPr>
    </w:pPr>
    <w:r w:rsidRPr="00A35F30">
      <w:rPr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1837878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5C381E5A" w14:textId="2AEA8D99" w:rsidR="00FF66AF" w:rsidRPr="00A35F30" w:rsidRDefault="00FF66AF" w:rsidP="00FF66AF">
        <w:pPr>
          <w:pStyle w:val="Zpat"/>
          <w:jc w:val="center"/>
          <w:rPr>
            <w:sz w:val="20"/>
            <w:szCs w:val="20"/>
          </w:rPr>
        </w:pPr>
        <w:r w:rsidRPr="00A35F30">
          <w:rPr>
            <w:sz w:val="20"/>
            <w:szCs w:val="20"/>
          </w:rPr>
          <w:fldChar w:fldCharType="begin"/>
        </w:r>
        <w:r w:rsidRPr="00A35F30">
          <w:rPr>
            <w:sz w:val="20"/>
            <w:szCs w:val="20"/>
          </w:rPr>
          <w:instrText>PAGE   \* MERGEFORMAT</w:instrText>
        </w:r>
        <w:r w:rsidRPr="00A35F30">
          <w:rPr>
            <w:sz w:val="20"/>
            <w:szCs w:val="20"/>
          </w:rPr>
          <w:fldChar w:fldCharType="separate"/>
        </w:r>
        <w:r w:rsidR="00C74D84">
          <w:rPr>
            <w:noProof/>
            <w:sz w:val="20"/>
            <w:szCs w:val="20"/>
          </w:rPr>
          <w:t>1</w:t>
        </w:r>
        <w:r w:rsidRPr="00A35F30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15202" w14:textId="77777777" w:rsidR="001250CE" w:rsidRDefault="001250CE" w:rsidP="001250CE">
      <w:pPr>
        <w:spacing w:after="0"/>
      </w:pPr>
      <w:r>
        <w:separator/>
      </w:r>
    </w:p>
  </w:footnote>
  <w:footnote w:type="continuationSeparator" w:id="0">
    <w:p w14:paraId="18D92557" w14:textId="77777777" w:rsidR="001250CE" w:rsidRDefault="001250CE" w:rsidP="001250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B2195" w14:textId="57603399" w:rsidR="00FF66AF" w:rsidRDefault="00FF66AF" w:rsidP="00FF66AF">
    <w:pPr>
      <w:pStyle w:val="Zhlav"/>
      <w:rPr>
        <w:i/>
        <w:iCs/>
      </w:rPr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767FC945" wp14:editId="34E4105B">
          <wp:simplePos x="0" y="0"/>
          <wp:positionH relativeFrom="column">
            <wp:posOffset>7599002</wp:posOffset>
          </wp:positionH>
          <wp:positionV relativeFrom="paragraph">
            <wp:posOffset>-250573</wp:posOffset>
          </wp:positionV>
          <wp:extent cx="1399743" cy="345205"/>
          <wp:effectExtent l="0" t="0" r="0" b="0"/>
          <wp:wrapNone/>
          <wp:docPr id="2" name="Obrázek 2" descr="Logo E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 descr="Logo E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743" cy="345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12501BB" wp14:editId="79E3BCB6">
          <wp:simplePos x="0" y="0"/>
          <wp:positionH relativeFrom="column">
            <wp:posOffset>9143413</wp:posOffset>
          </wp:positionH>
          <wp:positionV relativeFrom="paragraph">
            <wp:posOffset>-207825</wp:posOffset>
          </wp:positionV>
          <wp:extent cx="474453" cy="474453"/>
          <wp:effectExtent l="0" t="0" r="1905" b="1905"/>
          <wp:wrapNone/>
          <wp:docPr id="3" name="Obrázek 3" descr="logo_TACR_zak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" descr="logo_TACR_zakl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453" cy="4744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5BE072" w14:textId="641A8FA0" w:rsidR="00F54794" w:rsidRDefault="00F54794" w:rsidP="00FF66AF">
    <w:pPr>
      <w:pStyle w:val="Zhlav"/>
      <w:rPr>
        <w:i/>
        <w:iCs/>
      </w:rPr>
    </w:pPr>
    <w:r w:rsidRPr="001250CE">
      <w:rPr>
        <w:i/>
        <w:iCs/>
      </w:rPr>
      <w:t>Projekt TL05000558 – VENKOOBCHOD – Využití faktorů lokalizace obchodů na venkově při optimalizaci a udržení základního zásobování venkova</w:t>
    </w:r>
  </w:p>
  <w:p w14:paraId="6A04DD84" w14:textId="77777777" w:rsidR="00FF66AF" w:rsidRDefault="00FF66AF" w:rsidP="00FF66AF">
    <w:pPr>
      <w:pStyle w:val="Zhlav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FA5A83"/>
    <w:multiLevelType w:val="hybridMultilevel"/>
    <w:tmpl w:val="26E22F7E"/>
    <w:lvl w:ilvl="0" w:tplc="D55482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061BD"/>
    <w:multiLevelType w:val="hybridMultilevel"/>
    <w:tmpl w:val="995267E2"/>
    <w:lvl w:ilvl="0" w:tplc="D5548274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3B7D67CA"/>
    <w:multiLevelType w:val="hybridMultilevel"/>
    <w:tmpl w:val="03F41D2E"/>
    <w:lvl w:ilvl="0" w:tplc="D55482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3304"/>
    <w:multiLevelType w:val="hybridMultilevel"/>
    <w:tmpl w:val="43EE7056"/>
    <w:lvl w:ilvl="0" w:tplc="DF928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A420676">
      <w:start w:val="1"/>
      <w:numFmt w:val="decimal"/>
      <w:lvlText w:val="%2)"/>
      <w:lvlJc w:val="left"/>
      <w:pPr>
        <w:ind w:left="1440" w:hanging="360"/>
      </w:pPr>
      <w:rPr>
        <w:rFonts w:hint="default"/>
        <w:b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1228F"/>
    <w:multiLevelType w:val="hybridMultilevel"/>
    <w:tmpl w:val="0A083FB4"/>
    <w:lvl w:ilvl="0" w:tplc="D554827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DB5068"/>
    <w:multiLevelType w:val="hybridMultilevel"/>
    <w:tmpl w:val="BEF205F4"/>
    <w:lvl w:ilvl="0" w:tplc="D5548274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trS0NDaxMDSyMLZU0lEKTi0uzszPAykwrAUAM0f2iywAAAA="/>
  </w:docVars>
  <w:rsids>
    <w:rsidRoot w:val="00264598"/>
    <w:rsid w:val="00016DA3"/>
    <w:rsid w:val="000228FD"/>
    <w:rsid w:val="00025B6D"/>
    <w:rsid w:val="00037FC2"/>
    <w:rsid w:val="0004684E"/>
    <w:rsid w:val="00050A80"/>
    <w:rsid w:val="00054B11"/>
    <w:rsid w:val="000658F9"/>
    <w:rsid w:val="00074831"/>
    <w:rsid w:val="00081536"/>
    <w:rsid w:val="00086C30"/>
    <w:rsid w:val="000875F0"/>
    <w:rsid w:val="00093C3A"/>
    <w:rsid w:val="00094B5B"/>
    <w:rsid w:val="00095FAF"/>
    <w:rsid w:val="000C4B76"/>
    <w:rsid w:val="000C6545"/>
    <w:rsid w:val="000D4CCC"/>
    <w:rsid w:val="000E0091"/>
    <w:rsid w:val="000E2CBB"/>
    <w:rsid w:val="001152C3"/>
    <w:rsid w:val="00115965"/>
    <w:rsid w:val="001250CE"/>
    <w:rsid w:val="00127426"/>
    <w:rsid w:val="00142931"/>
    <w:rsid w:val="001435AB"/>
    <w:rsid w:val="00144BB3"/>
    <w:rsid w:val="00145947"/>
    <w:rsid w:val="00153068"/>
    <w:rsid w:val="001872E5"/>
    <w:rsid w:val="00196221"/>
    <w:rsid w:val="00197633"/>
    <w:rsid w:val="001A5682"/>
    <w:rsid w:val="001B57D1"/>
    <w:rsid w:val="001C0D51"/>
    <w:rsid w:val="001C25D1"/>
    <w:rsid w:val="001C2CF7"/>
    <w:rsid w:val="001C4E6E"/>
    <w:rsid w:val="001E4ABA"/>
    <w:rsid w:val="001F14B4"/>
    <w:rsid w:val="001F1F86"/>
    <w:rsid w:val="00203631"/>
    <w:rsid w:val="00206822"/>
    <w:rsid w:val="002251BD"/>
    <w:rsid w:val="00235BC8"/>
    <w:rsid w:val="00243F41"/>
    <w:rsid w:val="00244B0B"/>
    <w:rsid w:val="00264598"/>
    <w:rsid w:val="00277F2B"/>
    <w:rsid w:val="00286838"/>
    <w:rsid w:val="002A238F"/>
    <w:rsid w:val="002A2608"/>
    <w:rsid w:val="002A459E"/>
    <w:rsid w:val="002C70A8"/>
    <w:rsid w:val="002C77EB"/>
    <w:rsid w:val="002D76D5"/>
    <w:rsid w:val="00333131"/>
    <w:rsid w:val="0034598B"/>
    <w:rsid w:val="00373BBB"/>
    <w:rsid w:val="00385D02"/>
    <w:rsid w:val="0038666B"/>
    <w:rsid w:val="00386E8C"/>
    <w:rsid w:val="00387DC4"/>
    <w:rsid w:val="0039178F"/>
    <w:rsid w:val="00397209"/>
    <w:rsid w:val="003977DE"/>
    <w:rsid w:val="003A4854"/>
    <w:rsid w:val="003A49BA"/>
    <w:rsid w:val="003C523A"/>
    <w:rsid w:val="003D5C00"/>
    <w:rsid w:val="003E1CE1"/>
    <w:rsid w:val="003F1168"/>
    <w:rsid w:val="003F3C92"/>
    <w:rsid w:val="00400652"/>
    <w:rsid w:val="00407F2D"/>
    <w:rsid w:val="00454C46"/>
    <w:rsid w:val="00475D9A"/>
    <w:rsid w:val="0049478F"/>
    <w:rsid w:val="00497899"/>
    <w:rsid w:val="004A3ED5"/>
    <w:rsid w:val="004B0EED"/>
    <w:rsid w:val="004C4E79"/>
    <w:rsid w:val="004D1498"/>
    <w:rsid w:val="004E2D26"/>
    <w:rsid w:val="004E2DC0"/>
    <w:rsid w:val="004F215D"/>
    <w:rsid w:val="00517A78"/>
    <w:rsid w:val="005448F1"/>
    <w:rsid w:val="005574D2"/>
    <w:rsid w:val="00572A86"/>
    <w:rsid w:val="0057385A"/>
    <w:rsid w:val="0058477C"/>
    <w:rsid w:val="005946B1"/>
    <w:rsid w:val="005A3FA0"/>
    <w:rsid w:val="005B15EA"/>
    <w:rsid w:val="005B3E25"/>
    <w:rsid w:val="005C1FBF"/>
    <w:rsid w:val="005D20E0"/>
    <w:rsid w:val="005F5FA5"/>
    <w:rsid w:val="005F63C1"/>
    <w:rsid w:val="005F7682"/>
    <w:rsid w:val="00610B94"/>
    <w:rsid w:val="0062059D"/>
    <w:rsid w:val="00636C4E"/>
    <w:rsid w:val="00657A12"/>
    <w:rsid w:val="006950CE"/>
    <w:rsid w:val="00696BBA"/>
    <w:rsid w:val="006A08AC"/>
    <w:rsid w:val="006A740E"/>
    <w:rsid w:val="006B1E3A"/>
    <w:rsid w:val="006B41BD"/>
    <w:rsid w:val="006C1A58"/>
    <w:rsid w:val="006D4640"/>
    <w:rsid w:val="006F27ED"/>
    <w:rsid w:val="006F5290"/>
    <w:rsid w:val="006F609F"/>
    <w:rsid w:val="00703F3F"/>
    <w:rsid w:val="00705A69"/>
    <w:rsid w:val="00710591"/>
    <w:rsid w:val="007229E5"/>
    <w:rsid w:val="007266EF"/>
    <w:rsid w:val="00727B6E"/>
    <w:rsid w:val="007347F0"/>
    <w:rsid w:val="0073581C"/>
    <w:rsid w:val="00760DD9"/>
    <w:rsid w:val="007647A3"/>
    <w:rsid w:val="00793E32"/>
    <w:rsid w:val="007A1278"/>
    <w:rsid w:val="007B30B2"/>
    <w:rsid w:val="007B6670"/>
    <w:rsid w:val="007C4B1F"/>
    <w:rsid w:val="007D6F6A"/>
    <w:rsid w:val="007F6AA7"/>
    <w:rsid w:val="00811FD2"/>
    <w:rsid w:val="00823738"/>
    <w:rsid w:val="00863D5D"/>
    <w:rsid w:val="00876F03"/>
    <w:rsid w:val="0088317C"/>
    <w:rsid w:val="00885F5B"/>
    <w:rsid w:val="008973C8"/>
    <w:rsid w:val="008A0152"/>
    <w:rsid w:val="008B223F"/>
    <w:rsid w:val="008B25B3"/>
    <w:rsid w:val="008B3B62"/>
    <w:rsid w:val="008C2561"/>
    <w:rsid w:val="008D77A8"/>
    <w:rsid w:val="009057B4"/>
    <w:rsid w:val="00921BF4"/>
    <w:rsid w:val="00926A5B"/>
    <w:rsid w:val="0093444B"/>
    <w:rsid w:val="00936B7E"/>
    <w:rsid w:val="0095344B"/>
    <w:rsid w:val="009635C6"/>
    <w:rsid w:val="00964469"/>
    <w:rsid w:val="0097334A"/>
    <w:rsid w:val="00983171"/>
    <w:rsid w:val="00984CCD"/>
    <w:rsid w:val="00984ED7"/>
    <w:rsid w:val="00985097"/>
    <w:rsid w:val="009901DD"/>
    <w:rsid w:val="009924C1"/>
    <w:rsid w:val="009A75A9"/>
    <w:rsid w:val="009B1FC1"/>
    <w:rsid w:val="009B5E17"/>
    <w:rsid w:val="009C2316"/>
    <w:rsid w:val="009E7599"/>
    <w:rsid w:val="00A22F97"/>
    <w:rsid w:val="00A35F30"/>
    <w:rsid w:val="00A53430"/>
    <w:rsid w:val="00A70B88"/>
    <w:rsid w:val="00A9159A"/>
    <w:rsid w:val="00AA38F8"/>
    <w:rsid w:val="00AB0EFB"/>
    <w:rsid w:val="00AB3F8E"/>
    <w:rsid w:val="00AD39D4"/>
    <w:rsid w:val="00AF244C"/>
    <w:rsid w:val="00AF2654"/>
    <w:rsid w:val="00AF74B8"/>
    <w:rsid w:val="00B27FCF"/>
    <w:rsid w:val="00B40520"/>
    <w:rsid w:val="00B60513"/>
    <w:rsid w:val="00B716F6"/>
    <w:rsid w:val="00B7560D"/>
    <w:rsid w:val="00B852DF"/>
    <w:rsid w:val="00B9106C"/>
    <w:rsid w:val="00B9434B"/>
    <w:rsid w:val="00BA0278"/>
    <w:rsid w:val="00BA13D9"/>
    <w:rsid w:val="00BA53A7"/>
    <w:rsid w:val="00BC51F1"/>
    <w:rsid w:val="00BC574A"/>
    <w:rsid w:val="00BD55B0"/>
    <w:rsid w:val="00BF607B"/>
    <w:rsid w:val="00C05F5B"/>
    <w:rsid w:val="00C10D75"/>
    <w:rsid w:val="00C137AB"/>
    <w:rsid w:val="00C17A46"/>
    <w:rsid w:val="00C27231"/>
    <w:rsid w:val="00C341A7"/>
    <w:rsid w:val="00C3599F"/>
    <w:rsid w:val="00C44229"/>
    <w:rsid w:val="00C65EED"/>
    <w:rsid w:val="00C731B9"/>
    <w:rsid w:val="00C74D84"/>
    <w:rsid w:val="00C8112D"/>
    <w:rsid w:val="00C81C18"/>
    <w:rsid w:val="00C9311A"/>
    <w:rsid w:val="00CA1E13"/>
    <w:rsid w:val="00CA2D54"/>
    <w:rsid w:val="00CA59A1"/>
    <w:rsid w:val="00CD1E31"/>
    <w:rsid w:val="00CD58C4"/>
    <w:rsid w:val="00CF0D82"/>
    <w:rsid w:val="00CF290A"/>
    <w:rsid w:val="00D140FF"/>
    <w:rsid w:val="00D2178C"/>
    <w:rsid w:val="00D22B40"/>
    <w:rsid w:val="00D26D7B"/>
    <w:rsid w:val="00D27D74"/>
    <w:rsid w:val="00D3501B"/>
    <w:rsid w:val="00D51630"/>
    <w:rsid w:val="00D55D80"/>
    <w:rsid w:val="00D569A6"/>
    <w:rsid w:val="00D5708C"/>
    <w:rsid w:val="00D63C9A"/>
    <w:rsid w:val="00D65A7C"/>
    <w:rsid w:val="00D729B8"/>
    <w:rsid w:val="00D74340"/>
    <w:rsid w:val="00DA63DD"/>
    <w:rsid w:val="00DB2A38"/>
    <w:rsid w:val="00E06919"/>
    <w:rsid w:val="00E16A72"/>
    <w:rsid w:val="00E26F09"/>
    <w:rsid w:val="00E279AE"/>
    <w:rsid w:val="00E37C6F"/>
    <w:rsid w:val="00E4683D"/>
    <w:rsid w:val="00E50C4F"/>
    <w:rsid w:val="00E6532E"/>
    <w:rsid w:val="00E77CBB"/>
    <w:rsid w:val="00E8538B"/>
    <w:rsid w:val="00EB41C5"/>
    <w:rsid w:val="00EC6A5F"/>
    <w:rsid w:val="00ED1E35"/>
    <w:rsid w:val="00ED6915"/>
    <w:rsid w:val="00EF5C29"/>
    <w:rsid w:val="00F03AA5"/>
    <w:rsid w:val="00F15CB9"/>
    <w:rsid w:val="00F17B23"/>
    <w:rsid w:val="00F201AB"/>
    <w:rsid w:val="00F2516A"/>
    <w:rsid w:val="00F27745"/>
    <w:rsid w:val="00F34BC2"/>
    <w:rsid w:val="00F355E4"/>
    <w:rsid w:val="00F45BA4"/>
    <w:rsid w:val="00F4797A"/>
    <w:rsid w:val="00F50ECF"/>
    <w:rsid w:val="00F54794"/>
    <w:rsid w:val="00F60493"/>
    <w:rsid w:val="00F66A1C"/>
    <w:rsid w:val="00F757F1"/>
    <w:rsid w:val="00FA3622"/>
    <w:rsid w:val="00FA4D85"/>
    <w:rsid w:val="00FB3C9A"/>
    <w:rsid w:val="00FB5C3E"/>
    <w:rsid w:val="00FC0928"/>
    <w:rsid w:val="00FC54BC"/>
    <w:rsid w:val="00FD5EA0"/>
    <w:rsid w:val="00FF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5A8783F9"/>
  <w15:chartTrackingRefBased/>
  <w15:docId w15:val="{C8C13F64-CC15-4EB0-A41E-AF308B226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C523A"/>
    <w:pPr>
      <w:spacing w:after="120" w:line="240" w:lineRule="auto"/>
      <w:jc w:val="both"/>
    </w:pPr>
    <w:rPr>
      <w:rFonts w:ascii="Calibri Light" w:eastAsia="Times New Roman" w:hAnsi="Calibri Light" w:cs="Times New Roman"/>
    </w:rPr>
  </w:style>
  <w:style w:type="paragraph" w:styleId="Nadpis1">
    <w:name w:val="heading 1"/>
    <w:basedOn w:val="Normln"/>
    <w:next w:val="Normln"/>
    <w:link w:val="Nadpis1Char"/>
    <w:uiPriority w:val="9"/>
    <w:qFormat/>
    <w:rsid w:val="006950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950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4"/>
    <w:unhideWhenUsed/>
    <w:qFormat/>
    <w:rsid w:val="001152C3"/>
    <w:pPr>
      <w:keepNext/>
      <w:outlineLvl w:val="3"/>
    </w:pPr>
    <w:rPr>
      <w:rFonts w:ascii="Cambria" w:hAnsi="Cambria"/>
      <w:b/>
      <w:color w:val="244482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950C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6950C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4"/>
    <w:rsid w:val="001152C3"/>
    <w:rPr>
      <w:rFonts w:ascii="Cambria" w:eastAsia="Times New Roman" w:hAnsi="Cambria" w:cs="Times New Roman"/>
      <w:b/>
      <w:color w:val="244482"/>
      <w:sz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5F768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F768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F7682"/>
    <w:rPr>
      <w:rFonts w:ascii="Calibri Light" w:eastAsia="Times New Roman" w:hAnsi="Calibri Light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F768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F7682"/>
    <w:rPr>
      <w:rFonts w:ascii="Calibri Light" w:eastAsia="Times New Roman" w:hAnsi="Calibri Light" w:cs="Times New Roman"/>
      <w:b/>
      <w:bCs/>
      <w:sz w:val="20"/>
      <w:szCs w:val="20"/>
    </w:rPr>
  </w:style>
  <w:style w:type="table" w:styleId="Mkatabulky">
    <w:name w:val="Table Grid"/>
    <w:basedOn w:val="Normlntabulka"/>
    <w:uiPriority w:val="39"/>
    <w:rsid w:val="006F52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Nad,List Paragraph"/>
    <w:basedOn w:val="Normln"/>
    <w:link w:val="OdstavecseseznamemChar"/>
    <w:uiPriority w:val="34"/>
    <w:qFormat/>
    <w:rsid w:val="00081536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</w:rPr>
  </w:style>
  <w:style w:type="character" w:customStyle="1" w:styleId="OdstavecseseznamemChar">
    <w:name w:val="Odstavec se seznamem Char"/>
    <w:aliases w:val="Nad Char,List Paragraph Char"/>
    <w:link w:val="Odstavecseseznamem"/>
    <w:uiPriority w:val="34"/>
    <w:locked/>
    <w:rsid w:val="00081536"/>
  </w:style>
  <w:style w:type="paragraph" w:styleId="Textbubliny">
    <w:name w:val="Balloon Text"/>
    <w:basedOn w:val="Normln"/>
    <w:link w:val="TextbublinyChar"/>
    <w:uiPriority w:val="99"/>
    <w:semiHidden/>
    <w:unhideWhenUsed/>
    <w:rsid w:val="004006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0652"/>
    <w:rPr>
      <w:rFonts w:ascii="Segoe UI" w:eastAsia="Times New Roman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1250CE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1250CE"/>
    <w:rPr>
      <w:rFonts w:ascii="Calibri Light" w:eastAsia="Times New Roman" w:hAnsi="Calibri Light" w:cs="Times New Roman"/>
    </w:rPr>
  </w:style>
  <w:style w:type="paragraph" w:styleId="Zpat">
    <w:name w:val="footer"/>
    <w:basedOn w:val="Normln"/>
    <w:link w:val="ZpatChar"/>
    <w:uiPriority w:val="99"/>
    <w:unhideWhenUsed/>
    <w:rsid w:val="001250C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250CE"/>
    <w:rPr>
      <w:rFonts w:ascii="Calibri Light" w:eastAsia="Times New Roman" w:hAnsi="Calibri Light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7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B0708014576F4488573F546A287649" ma:contentTypeVersion="13" ma:contentTypeDescription="Vytvoří nový dokument" ma:contentTypeScope="" ma:versionID="ae48fb595fd9891fd93b5bb95ccbb554">
  <xsd:schema xmlns:xsd="http://www.w3.org/2001/XMLSchema" xmlns:xs="http://www.w3.org/2001/XMLSchema" xmlns:p="http://schemas.microsoft.com/office/2006/metadata/properties" xmlns:ns3="bf6b7e5d-55c6-488e-b7b0-5c83b5fc2e67" xmlns:ns4="a84c4719-9430-4a39-98c5-f3306eda507e" targetNamespace="http://schemas.microsoft.com/office/2006/metadata/properties" ma:root="true" ma:fieldsID="c41a806567856bdb4e3f250446244f73" ns3:_="" ns4:_="">
    <xsd:import namespace="bf6b7e5d-55c6-488e-b7b0-5c83b5fc2e67"/>
    <xsd:import namespace="a84c4719-9430-4a39-98c5-f3306eda507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6b7e5d-55c6-488e-b7b0-5c83b5fc2e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c4719-9430-4a39-98c5-f3306eda50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CE905-A298-4E1E-B6A5-FE63447C8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6b7e5d-55c6-488e-b7b0-5c83b5fc2e67"/>
    <ds:schemaRef ds:uri="a84c4719-9430-4a39-98c5-f3306eda50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901A74-ADC3-43CD-A346-D22C0C9B24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9B03F-AA60-473F-AEB1-9BB6A847F78D}">
  <ds:schemaRefs>
    <ds:schemaRef ds:uri="a84c4719-9430-4a39-98c5-f3306eda507e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bf6b7e5d-55c6-488e-b7b0-5c83b5fc2e67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33CC898-A785-4B96-BCEB-75808E94A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4</Words>
  <Characters>3980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ěk Šilhan</dc:creator>
  <cp:keywords/>
  <dc:description/>
  <cp:lastModifiedBy>Ondřej Šerý</cp:lastModifiedBy>
  <cp:revision>2</cp:revision>
  <cp:lastPrinted>2022-04-19T06:39:00Z</cp:lastPrinted>
  <dcterms:created xsi:type="dcterms:W3CDTF">2022-05-03T09:51:00Z</dcterms:created>
  <dcterms:modified xsi:type="dcterms:W3CDTF">2022-05-0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B0708014576F4488573F546A287649</vt:lpwstr>
  </property>
</Properties>
</file>